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99A2B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E681DB" wp14:editId="4310895F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706D35" w14:textId="77777777" w:rsidR="004D690A" w:rsidRDefault="004D690A" w:rsidP="004D690A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ЛЕТО     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   ДЛЯ СЕМЕЙ УЧЕНИКОВ 12-го КЛАССА</w:t>
                            </w:r>
                          </w:p>
                          <w:p w14:paraId="4A1A5748" w14:textId="77777777" w:rsidR="001B2141" w:rsidRPr="004D690A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E681D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    <v:textbox>
                  <w:txbxContent>
                    <w:p w14:paraId="4E706D35" w14:textId="77777777" w:rsidR="004D690A" w:rsidRDefault="004D690A" w:rsidP="004D690A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ЛЕТО     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   ДЛЯ СЕМЕЙ УЧЕНИКОВ 12-го КЛАССА</w:t>
                      </w:r>
                    </w:p>
                    <w:p w14:paraId="4A1A5748" w14:textId="77777777" w:rsidR="001B2141" w:rsidRPr="004D690A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6C72E10B" wp14:editId="0E30538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6F01A860" wp14:editId="2DA56383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522069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2B25D8B" w14:textId="77777777" w:rsidR="004D690A" w:rsidRDefault="004D690A" w:rsidP="004D690A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1FBB9203" w14:textId="77777777" w:rsidR="004D690A" w:rsidRDefault="004D690A" w:rsidP="004D690A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79DD41DF" w14:textId="77777777" w:rsidR="009909CD" w:rsidRPr="004D690A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3834FE79" w14:textId="77777777" w:rsidR="001A6610" w:rsidRPr="004D690A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F01A860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7D522069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52B25D8B" w14:textId="77777777" w:rsidR="004D690A" w:rsidRDefault="004D690A" w:rsidP="004D690A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1FBB9203" w14:textId="77777777" w:rsidR="004D690A" w:rsidRDefault="004D690A" w:rsidP="004D690A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79DD41DF" w14:textId="77777777" w:rsidR="009909CD" w:rsidRPr="004D690A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3834FE79" w14:textId="77777777" w:rsidR="001A6610" w:rsidRPr="004D690A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73C4A5A" w14:textId="77777777" w:rsidR="001B2141" w:rsidRDefault="00E12A94" w:rsidP="001B2141">
      <w:r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CE75D26" wp14:editId="12ED5C5D">
                <wp:simplePos x="0" y="0"/>
                <wp:positionH relativeFrom="column">
                  <wp:posOffset>57150</wp:posOffset>
                </wp:positionH>
                <wp:positionV relativeFrom="paragraph">
                  <wp:posOffset>6449695</wp:posOffset>
                </wp:positionV>
                <wp:extent cx="7306945" cy="16192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619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D2B524" w14:textId="77777777" w:rsidR="006207D8" w:rsidRPr="00E12A94" w:rsidRDefault="004D690A" w:rsidP="00E12A94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>За лето, ваш подросток</w:t>
                            </w:r>
                            <w:r w:rsidR="00E12A94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скорее всего, получит </w:t>
                            </w:r>
                            <w:r w:rsidR="00D823A8">
                              <w:rPr>
                                <w:sz w:val="24"/>
                                <w:szCs w:val="26"/>
                                <w:lang w:val="ru-RU"/>
                              </w:rPr>
                              <w:t>счет с оценочной</w:t>
                            </w:r>
                            <w:r w:rsidR="00E12A94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тоимость</w:t>
                            </w:r>
                            <w:r w:rsidR="00D823A8">
                              <w:rPr>
                                <w:sz w:val="24"/>
                                <w:szCs w:val="26"/>
                                <w:lang w:val="ru-RU"/>
                              </w:rPr>
                              <w:t>ю</w:t>
                            </w:r>
                            <w:r w:rsidR="00F20339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D823A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учебы </w:t>
                            </w:r>
                            <w:r w:rsidR="00F20339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>(обучение, проживание, питание и</w:t>
                            </w:r>
                            <w:r w:rsidR="00F20339" w:rsidRPr="00E12A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>т.д.). Не паникуйте</w:t>
                            </w:r>
                            <w:r w:rsidR="00E84FC2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>. Осень</w:t>
                            </w:r>
                            <w:r w:rsid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>ю, к</w:t>
                            </w:r>
                            <w:r w:rsidR="00324A7D">
                              <w:rPr>
                                <w:sz w:val="24"/>
                                <w:szCs w:val="26"/>
                                <w:lang w:val="ru-RU"/>
                              </w:rPr>
                              <w:t>олледж или университет вычтет</w:t>
                            </w:r>
                            <w:r w:rsid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сю</w:t>
                            </w:r>
                            <w:r w:rsidR="00E84FC2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324A7D">
                              <w:rPr>
                                <w:sz w:val="24"/>
                                <w:szCs w:val="26"/>
                                <w:lang w:val="ru-RU"/>
                              </w:rPr>
                              <w:t>финансовую помощь</w:t>
                            </w:r>
                            <w:r w:rsidR="00E84FC2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E12A94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>студент</w:t>
                            </w:r>
                            <w:r w:rsidR="00324A7D">
                              <w:rPr>
                                <w:sz w:val="24"/>
                                <w:szCs w:val="26"/>
                                <w:lang w:val="ru-RU"/>
                              </w:rPr>
                              <w:t>а</w:t>
                            </w:r>
                            <w:r w:rsidR="00E12A94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324A7D">
                              <w:rPr>
                                <w:sz w:val="24"/>
                                <w:szCs w:val="26"/>
                                <w:lang w:val="ru-RU"/>
                              </w:rPr>
                              <w:t>(гранты, стипендии, займы) из этого</w:t>
                            </w:r>
                            <w:r w:rsidR="00E84FC2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чет</w:t>
                            </w:r>
                            <w:r w:rsidR="00E562E0">
                              <w:rPr>
                                <w:sz w:val="24"/>
                                <w:szCs w:val="26"/>
                                <w:lang w:val="ru-RU"/>
                              </w:rPr>
                              <w:t>а. И та сумма,</w:t>
                            </w:r>
                            <w:r w:rsidR="00E84FC2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E562E0">
                              <w:rPr>
                                <w:sz w:val="24"/>
                                <w:szCs w:val="26"/>
                                <w:lang w:val="ru-RU"/>
                              </w:rPr>
                              <w:t>которая останется, скорее всего, есть то, что нужно будет оплатить</w:t>
                            </w:r>
                            <w:r w:rsidR="00E84FC2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Большинство колледжей и университетов имеют планы оплаты, которые могут </w:t>
                            </w:r>
                            <w:r w:rsidR="00E562E0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рассрочить выплаты по времени, </w:t>
                            </w:r>
                            <w:r w:rsidR="00E84FC2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>посл</w:t>
                            </w:r>
                            <w:r w:rsidR="00EF53F1">
                              <w:rPr>
                                <w:sz w:val="24"/>
                                <w:szCs w:val="26"/>
                                <w:lang w:val="ru-RU"/>
                              </w:rPr>
                              <w:t>е вычета финансовой помощи</w:t>
                            </w:r>
                            <w:r w:rsidR="00E84FC2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CD14BC" w:rsidRPr="00E12A94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D823A8">
                              <w:rPr>
                                <w:sz w:val="24"/>
                                <w:szCs w:val="26"/>
                                <w:lang w:val="ru-RU"/>
                              </w:rPr>
                              <w:t>Обратитесь в учебное заведение</w:t>
                            </w:r>
                            <w:r w:rsidR="00CD14BC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для того, чтобы сост</w:t>
                            </w:r>
                            <w:r w:rsidR="00D823A8">
                              <w:rPr>
                                <w:sz w:val="24"/>
                                <w:szCs w:val="26"/>
                                <w:lang w:val="ru-RU"/>
                              </w:rPr>
                              <w:t>авить план для оплаты; они</w:t>
                            </w:r>
                            <w:r w:rsidR="00CD14BC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D823A8">
                              <w:rPr>
                                <w:sz w:val="24"/>
                                <w:szCs w:val="26"/>
                                <w:lang w:val="ru-RU"/>
                              </w:rPr>
                              <w:t>выработают</w:t>
                            </w:r>
                            <w:r w:rsidR="00CD14BC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 вами</w:t>
                            </w:r>
                            <w:r w:rsidR="00D823A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риемлемый вариант</w:t>
                            </w:r>
                            <w:r w:rsidR="00CD14BC" w:rsidRP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E75D26" id="Text Box 13" o:spid="_x0000_s1028" type="#_x0000_t202" style="position:absolute;margin-left:4.5pt;margin-top:507.85pt;width:575.35pt;height:127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" filled="f" stroked="f" strokeweight=".5pt">
                <v:textbox>
                  <w:txbxContent>
                    <w:p w14:paraId="52D2B524" w14:textId="77777777" w:rsidR="006207D8" w:rsidRPr="00E12A94" w:rsidRDefault="004D690A" w:rsidP="00E12A94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E12A94">
                        <w:rPr>
                          <w:sz w:val="24"/>
                          <w:szCs w:val="26"/>
                          <w:lang w:val="ru-RU"/>
                        </w:rPr>
                        <w:t>За лето, ваш подросток</w:t>
                      </w:r>
                      <w:r w:rsidR="00E12A94" w:rsidRPr="00E12A94">
                        <w:rPr>
                          <w:sz w:val="24"/>
                          <w:szCs w:val="26"/>
                          <w:lang w:val="ru-RU"/>
                        </w:rPr>
                        <w:t xml:space="preserve">, скорее всего, получит </w:t>
                      </w:r>
                      <w:r w:rsidR="00D823A8">
                        <w:rPr>
                          <w:sz w:val="24"/>
                          <w:szCs w:val="26"/>
                          <w:lang w:val="ru-RU"/>
                        </w:rPr>
                        <w:t>счет с оценочной</w:t>
                      </w:r>
                      <w:r w:rsidR="00E12A94" w:rsidRPr="00E12A94">
                        <w:rPr>
                          <w:sz w:val="24"/>
                          <w:szCs w:val="26"/>
                          <w:lang w:val="ru-RU"/>
                        </w:rPr>
                        <w:t xml:space="preserve"> стоимость</w:t>
                      </w:r>
                      <w:r w:rsidR="00D823A8">
                        <w:rPr>
                          <w:sz w:val="24"/>
                          <w:szCs w:val="26"/>
                          <w:lang w:val="ru-RU"/>
                        </w:rPr>
                        <w:t>ю</w:t>
                      </w:r>
                      <w:r w:rsidR="00F20339" w:rsidRPr="00E12A94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D823A8">
                        <w:rPr>
                          <w:sz w:val="24"/>
                          <w:szCs w:val="26"/>
                          <w:lang w:val="ru-RU"/>
                        </w:rPr>
                        <w:t xml:space="preserve">учебы </w:t>
                      </w:r>
                      <w:r w:rsidR="00F20339" w:rsidRPr="00E12A94">
                        <w:rPr>
                          <w:sz w:val="24"/>
                          <w:szCs w:val="26"/>
                          <w:lang w:val="ru-RU"/>
                        </w:rPr>
                        <w:t>(обучение, проживание, питание и</w:t>
                      </w:r>
                      <w:r w:rsidR="00F20339" w:rsidRPr="00E12A94">
                        <w:rPr>
                          <w:sz w:val="24"/>
                          <w:szCs w:val="26"/>
                        </w:rPr>
                        <w:t> </w:t>
                      </w:r>
                      <w:r w:rsidR="00E12A94">
                        <w:rPr>
                          <w:sz w:val="24"/>
                          <w:szCs w:val="26"/>
                          <w:lang w:val="ru-RU"/>
                        </w:rPr>
                        <w:t>т.д.). Не паникуйте</w:t>
                      </w:r>
                      <w:r w:rsidR="00E84FC2" w:rsidRPr="00E12A94">
                        <w:rPr>
                          <w:sz w:val="24"/>
                          <w:szCs w:val="26"/>
                          <w:lang w:val="ru-RU"/>
                        </w:rPr>
                        <w:t>. Осень</w:t>
                      </w:r>
                      <w:r w:rsidR="00E12A94">
                        <w:rPr>
                          <w:sz w:val="24"/>
                          <w:szCs w:val="26"/>
                          <w:lang w:val="ru-RU"/>
                        </w:rPr>
                        <w:t>ю, к</w:t>
                      </w:r>
                      <w:r w:rsidR="00324A7D">
                        <w:rPr>
                          <w:sz w:val="24"/>
                          <w:szCs w:val="26"/>
                          <w:lang w:val="ru-RU"/>
                        </w:rPr>
                        <w:t>олледж или университет вычтет</w:t>
                      </w:r>
                      <w:r w:rsidR="00E12A94">
                        <w:rPr>
                          <w:sz w:val="24"/>
                          <w:szCs w:val="26"/>
                          <w:lang w:val="ru-RU"/>
                        </w:rPr>
                        <w:t xml:space="preserve"> всю</w:t>
                      </w:r>
                      <w:r w:rsidR="00E84FC2" w:rsidRPr="00E12A94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324A7D">
                        <w:rPr>
                          <w:sz w:val="24"/>
                          <w:szCs w:val="26"/>
                          <w:lang w:val="ru-RU"/>
                        </w:rPr>
                        <w:t>финансовую помощь</w:t>
                      </w:r>
                      <w:r w:rsidR="00E84FC2" w:rsidRPr="00E12A94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E12A94" w:rsidRPr="00E12A94">
                        <w:rPr>
                          <w:sz w:val="24"/>
                          <w:szCs w:val="26"/>
                          <w:lang w:val="ru-RU"/>
                        </w:rPr>
                        <w:t>студент</w:t>
                      </w:r>
                      <w:r w:rsidR="00324A7D">
                        <w:rPr>
                          <w:sz w:val="24"/>
                          <w:szCs w:val="26"/>
                          <w:lang w:val="ru-RU"/>
                        </w:rPr>
                        <w:t>а</w:t>
                      </w:r>
                      <w:r w:rsidR="00E12A94" w:rsidRPr="00E12A94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324A7D">
                        <w:rPr>
                          <w:sz w:val="24"/>
                          <w:szCs w:val="26"/>
                          <w:lang w:val="ru-RU"/>
                        </w:rPr>
                        <w:t>(гранты, стипендии, займы) из этого</w:t>
                      </w:r>
                      <w:r w:rsidR="00E84FC2" w:rsidRPr="00E12A94">
                        <w:rPr>
                          <w:sz w:val="24"/>
                          <w:szCs w:val="26"/>
                          <w:lang w:val="ru-RU"/>
                        </w:rPr>
                        <w:t xml:space="preserve"> счет</w:t>
                      </w:r>
                      <w:r w:rsidR="00E562E0">
                        <w:rPr>
                          <w:sz w:val="24"/>
                          <w:szCs w:val="26"/>
                          <w:lang w:val="ru-RU"/>
                        </w:rPr>
                        <w:t>а. И та сумма,</w:t>
                      </w:r>
                      <w:r w:rsidR="00E84FC2" w:rsidRPr="00E12A94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E562E0">
                        <w:rPr>
                          <w:sz w:val="24"/>
                          <w:szCs w:val="26"/>
                          <w:lang w:val="ru-RU"/>
                        </w:rPr>
                        <w:t>которая останется, скорее всего, есть то, что нужно будет оплатить</w:t>
                      </w:r>
                      <w:r w:rsidR="00E84FC2" w:rsidRPr="00E12A94">
                        <w:rPr>
                          <w:sz w:val="24"/>
                          <w:szCs w:val="26"/>
                          <w:lang w:val="ru-RU"/>
                        </w:rPr>
                        <w:t xml:space="preserve">. Большинство колледжей и университетов имеют планы оплаты, которые могут </w:t>
                      </w:r>
                      <w:r w:rsidR="00E562E0">
                        <w:rPr>
                          <w:sz w:val="24"/>
                          <w:szCs w:val="26"/>
                          <w:lang w:val="ru-RU"/>
                        </w:rPr>
                        <w:t xml:space="preserve">рассрочить выплаты по времени, </w:t>
                      </w:r>
                      <w:r w:rsidR="00E84FC2" w:rsidRPr="00E12A94">
                        <w:rPr>
                          <w:sz w:val="24"/>
                          <w:szCs w:val="26"/>
                          <w:lang w:val="ru-RU"/>
                        </w:rPr>
                        <w:t>посл</w:t>
                      </w:r>
                      <w:r w:rsidR="00EF53F1">
                        <w:rPr>
                          <w:sz w:val="24"/>
                          <w:szCs w:val="26"/>
                          <w:lang w:val="ru-RU"/>
                        </w:rPr>
                        <w:t>е вычета финансовой помощи</w:t>
                      </w:r>
                      <w:r w:rsidR="00E84FC2" w:rsidRPr="00E12A94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CD14BC" w:rsidRPr="00E12A94">
                        <w:rPr>
                          <w:sz w:val="24"/>
                          <w:szCs w:val="26"/>
                        </w:rPr>
                        <w:t> </w:t>
                      </w:r>
                      <w:r w:rsidR="00D823A8">
                        <w:rPr>
                          <w:sz w:val="24"/>
                          <w:szCs w:val="26"/>
                          <w:lang w:val="ru-RU"/>
                        </w:rPr>
                        <w:t>Обратитесь в учебное заведение</w:t>
                      </w:r>
                      <w:r w:rsidR="00CD14BC" w:rsidRPr="00E12A94">
                        <w:rPr>
                          <w:sz w:val="24"/>
                          <w:szCs w:val="26"/>
                          <w:lang w:val="ru-RU"/>
                        </w:rPr>
                        <w:t xml:space="preserve"> для того, чтобы сост</w:t>
                      </w:r>
                      <w:r w:rsidR="00D823A8">
                        <w:rPr>
                          <w:sz w:val="24"/>
                          <w:szCs w:val="26"/>
                          <w:lang w:val="ru-RU"/>
                        </w:rPr>
                        <w:t>авить план для оплаты; они</w:t>
                      </w:r>
                      <w:r w:rsidR="00CD14BC" w:rsidRPr="00E12A94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D823A8">
                        <w:rPr>
                          <w:sz w:val="24"/>
                          <w:szCs w:val="26"/>
                          <w:lang w:val="ru-RU"/>
                        </w:rPr>
                        <w:t>выработают</w:t>
                      </w:r>
                      <w:r w:rsidR="00CD14BC" w:rsidRPr="00E12A94">
                        <w:rPr>
                          <w:sz w:val="24"/>
                          <w:szCs w:val="26"/>
                          <w:lang w:val="ru-RU"/>
                        </w:rPr>
                        <w:t xml:space="preserve"> с вами</w:t>
                      </w:r>
                      <w:r w:rsidR="00D823A8">
                        <w:rPr>
                          <w:sz w:val="24"/>
                          <w:szCs w:val="26"/>
                          <w:lang w:val="ru-RU"/>
                        </w:rPr>
                        <w:t xml:space="preserve"> приемлемый вариант</w:t>
                      </w:r>
                      <w:r w:rsidR="00CD14BC" w:rsidRPr="00E12A94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93B0D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6FD224B" wp14:editId="28196E2A">
                <wp:simplePos x="0" y="0"/>
                <wp:positionH relativeFrom="margin">
                  <wp:posOffset>0</wp:posOffset>
                </wp:positionH>
                <wp:positionV relativeFrom="paragraph">
                  <wp:posOffset>6075680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ED16D5" w14:textId="77777777" w:rsidR="00CA36F6" w:rsidRPr="00C93B0D" w:rsidRDefault="004D690A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4D690A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4D690A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C93B0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FD224B" id="Text Box 8" o:spid="_x0000_s1029" type="#_x0000_t202" style="position:absolute;margin-left:0;margin-top:478.4pt;width:575.05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" fillcolor="#090" stroked="f" strokeweight=".5pt">
                <v:textbox>
                  <w:txbxContent>
                    <w:p w14:paraId="49ED16D5" w14:textId="77777777" w:rsidR="00CA36F6" w:rsidRPr="00C93B0D" w:rsidRDefault="004D690A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4D690A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4D690A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C93B0D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E7D8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2A40FB4" wp14:editId="1AFB736A">
                <wp:simplePos x="0" y="0"/>
                <wp:positionH relativeFrom="column">
                  <wp:posOffset>8467</wp:posOffset>
                </wp:positionH>
                <wp:positionV relativeFrom="paragraph">
                  <wp:posOffset>255270</wp:posOffset>
                </wp:positionV>
                <wp:extent cx="5494020" cy="610446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10446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22F430" w14:textId="77777777" w:rsidR="00E352E3" w:rsidRPr="004D690A" w:rsidRDefault="004D690A" w:rsidP="00E352E3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  <w:lang w:val="ru-RU"/>
                              </w:rPr>
                            </w:pPr>
                            <w:r w:rsidRPr="004D690A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  <w:lang w:val="ru-RU"/>
                              </w:rPr>
                              <w:t>Поздравляем!</w:t>
                            </w:r>
                            <w:r w:rsidR="00E352E3" w:rsidRPr="004D690A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</w:rPr>
                              <w:t> </w:t>
                            </w:r>
                          </w:p>
                          <w:p w14:paraId="77FE96D9" w14:textId="77777777" w:rsidR="007C3299" w:rsidRPr="009523AE" w:rsidRDefault="009523AE" w:rsidP="00E352E3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Окончание старш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ей школы - это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действительно большое событие. Ваш </w:t>
                            </w:r>
                            <w:r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>подросток тяжело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трудился, упорно учился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>, и сделал</w:t>
                            </w:r>
                            <w:r w:rsidR="00E07AB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это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7CEDF29F" w14:textId="77777777" w:rsidR="007C3299" w:rsidRPr="004D690A" w:rsidRDefault="007C3299" w:rsidP="00E352E3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ru-RU"/>
                              </w:rPr>
                            </w:pPr>
                          </w:p>
                          <w:p w14:paraId="4F81BE43" w14:textId="77777777" w:rsidR="007C3299" w:rsidRPr="009523AE" w:rsidRDefault="009523AE" w:rsidP="00E352E3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2"/>
                                <w:szCs w:val="26"/>
                                <w:lang w:val="ru-RU"/>
                              </w:rPr>
                              <w:t>Главные</w:t>
                            </w:r>
                            <w:r w:rsidR="007C3299" w:rsidRPr="009523AE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2"/>
                                <w:szCs w:val="26"/>
                                <w:lang w:val="ru-RU"/>
                              </w:rPr>
                              <w:t xml:space="preserve"> советы</w:t>
                            </w:r>
                            <w:r w:rsidR="007C3299" w:rsidRPr="009523AE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2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2"/>
                                <w:szCs w:val="26"/>
                                <w:lang w:val="ru-RU"/>
                              </w:rPr>
                              <w:t>для вашего ребенка</w:t>
                            </w:r>
                          </w:p>
                          <w:p w14:paraId="3F6CFDF6" w14:textId="77777777" w:rsidR="007C3299" w:rsidRPr="009523AE" w:rsidRDefault="006B340B" w:rsidP="00535F99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Е</w:t>
                            </w:r>
                            <w:r w:rsidR="009523A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сли ваше учебное заведение присылает вам почту</w:t>
                            </w:r>
                            <w:r w:rsidR="007C3299" w:rsidRPr="009523A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или сообщение электронной почты, </w:t>
                            </w:r>
                            <w:r w:rsidR="00811068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ПРОЧТИТЕ ЭТО</w:t>
                            </w:r>
                            <w:r w:rsidR="007C3299" w:rsidRPr="009523A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!</w:t>
                            </w:r>
                            <w:r w:rsidR="007C3299" w:rsidRPr="009523AE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>Они не будут отправлять вам информацию</w:t>
                            </w:r>
                            <w:r w:rsid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>, в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которой 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вы не нуждаетесь. Не </w:t>
                            </w:r>
                            <w:r w:rsid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>рискуйте упустить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ажные сроки, документы, или </w:t>
                            </w:r>
                            <w:r w:rsid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>детали, только потому</w:t>
                            </w:r>
                            <w:r w:rsidR="00811068"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что вы не прочитали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очту.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5357963D" w14:textId="77777777" w:rsidR="00E75EAA" w:rsidRPr="009523AE" w:rsidRDefault="00E75EAA" w:rsidP="00E75EAA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622B9420" w14:textId="77777777" w:rsidR="007C3299" w:rsidRPr="004336FC" w:rsidRDefault="00811068" w:rsidP="00535F99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П</w:t>
                            </w:r>
                            <w:r w:rsidR="007C3299" w:rsidRPr="009523A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ользуйте</w:t>
                            </w: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сь своим</w:t>
                            </w:r>
                            <w:r w:rsidR="007C3299" w:rsidRPr="009523A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4336FC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голос</w:t>
                            </w: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ом</w:t>
                            </w:r>
                            <w:r w:rsidR="004336FC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! Не бойтесь постоять за</w:t>
                            </w:r>
                            <w:r w:rsidR="007C3299" w:rsidRPr="009523A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себя.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>Если</w:t>
                            </w:r>
                            <w:r w:rsidR="004336F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ам нужна помощь, попросите ее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  <w:r w:rsidR="007C3299" w:rsidRPr="004336F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Если вы </w:t>
                            </w:r>
                            <w:r w:rsidR="004336F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что-то не понимаете, скажите об этом. Вам придется </w:t>
                            </w:r>
                            <w:r w:rsidR="006B340B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самим </w:t>
                            </w:r>
                            <w:r w:rsidR="004336FC">
                              <w:rPr>
                                <w:sz w:val="24"/>
                                <w:szCs w:val="26"/>
                                <w:lang w:val="ru-RU"/>
                              </w:rPr>
                              <w:t>защищать себя, поэтому</w:t>
                            </w:r>
                            <w:r w:rsidR="00E07AB9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говорите за себя!</w:t>
                            </w:r>
                          </w:p>
                          <w:p w14:paraId="3CDE7408" w14:textId="77777777" w:rsidR="00E75EAA" w:rsidRPr="004336FC" w:rsidRDefault="00E75EAA" w:rsidP="00E75EAA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3D1619AB" w14:textId="77777777" w:rsidR="007C3299" w:rsidRPr="009523AE" w:rsidRDefault="004336FC" w:rsidP="00535F99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Задавайте столько вопросов, сколько</w:t>
                            </w:r>
                            <w:r w:rsidR="007C3299" w:rsidRPr="009523A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нужно</w:t>
                            </w: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811068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и</w:t>
                            </w:r>
                            <w:r w:rsidR="007C3299" w:rsidRPr="009523A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до тех пор, пока вы не получите ответы.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Это относится к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занятия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м, финансовой помощи</w:t>
                            </w:r>
                            <w:r w:rsidR="00E07AB9">
                              <w:rPr>
                                <w:sz w:val="24"/>
                                <w:szCs w:val="26"/>
                                <w:lang w:val="ru-RU"/>
                              </w:rPr>
                              <w:t>, банкам, и практически к либо-чему другому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13E388E5" w14:textId="77777777" w:rsidR="00E75EAA" w:rsidRPr="009523AE" w:rsidRDefault="00E75EAA" w:rsidP="00E75EAA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1B076F84" w14:textId="77777777" w:rsidR="007C3299" w:rsidRPr="009523AE" w:rsidRDefault="00E07AB9" w:rsidP="00535F99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Все остальные чувствуют себя</w:t>
                            </w:r>
                            <w:r w:rsidR="007C3299" w:rsidRPr="009523A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так же, </w:t>
                            </w:r>
                            <w:r w:rsidR="007C3299" w:rsidRPr="009523A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как и вы.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Растерялись? Тоскуете? Беспокоитесь? С большой в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>ероятно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стью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>, большинств</w:t>
                            </w:r>
                            <w:r w:rsidR="00BD2358">
                              <w:rPr>
                                <w:sz w:val="24"/>
                                <w:szCs w:val="26"/>
                                <w:lang w:val="ru-RU"/>
                              </w:rPr>
                              <w:t>о других новых студентов в вашем учебном заведении чувствуют себя так же. Общайтесь с ними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че</w:t>
                            </w:r>
                            <w:r w:rsidR="00BD2358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рез клубы, </w:t>
                            </w:r>
                            <w:r w:rsid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>социальную жизнь общежития</w:t>
                            </w:r>
                            <w:r w:rsidR="00BD2358">
                              <w:rPr>
                                <w:sz w:val="24"/>
                                <w:szCs w:val="26"/>
                                <w:lang w:val="ru-RU"/>
                              </w:rPr>
                              <w:t>, или другие организационные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BD2358">
                              <w:rPr>
                                <w:sz w:val="24"/>
                                <w:szCs w:val="26"/>
                                <w:lang w:val="ru-RU"/>
                              </w:rPr>
                              <w:t>мероприятия</w:t>
                            </w:r>
                            <w:r w:rsidR="00894233">
                              <w:rPr>
                                <w:sz w:val="24"/>
                                <w:szCs w:val="26"/>
                                <w:lang w:val="ru-RU"/>
                              </w:rPr>
                              <w:t>. До</w:t>
                            </w:r>
                            <w:r w:rsidR="00E84FC2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94233">
                              <w:rPr>
                                <w:sz w:val="24"/>
                                <w:szCs w:val="26"/>
                                <w:lang w:val="ru-RU"/>
                              </w:rPr>
                              <w:t>начала занятий, посмотрите страницу социальной сети школы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894233">
                              <w:rPr>
                                <w:sz w:val="24"/>
                                <w:szCs w:val="26"/>
                                <w:lang w:val="ru-RU"/>
                              </w:rPr>
                              <w:t>есть ли там раздел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для студентов. Это может быть отличный способ соединиться с другими людьми, которые также бу</w:t>
                            </w:r>
                            <w:r w:rsidR="00E12A94">
                              <w:rPr>
                                <w:sz w:val="24"/>
                                <w:szCs w:val="26"/>
                                <w:lang w:val="ru-RU"/>
                              </w:rPr>
                              <w:t>дут там учиться, еще до начала учебного года</w:t>
                            </w:r>
                            <w:r w:rsidR="007C3299" w:rsidRPr="009523AE">
                              <w:rPr>
                                <w:sz w:val="24"/>
                                <w:szCs w:val="26"/>
                                <w:lang w:val="ru-RU"/>
                              </w:rPr>
                              <w:t>!</w:t>
                            </w:r>
                          </w:p>
                          <w:p w14:paraId="074DE8E2" w14:textId="77777777" w:rsidR="00E84FC2" w:rsidRPr="009523AE" w:rsidRDefault="00E84FC2" w:rsidP="00E84FC2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52EBD5FB" w14:textId="77777777" w:rsidR="00760C7A" w:rsidRPr="004D690A" w:rsidRDefault="00760C7A">
                            <w:pPr>
                              <w:pStyle w:val="ListParagraph"/>
                              <w:spacing w:after="0" w:line="240" w:lineRule="atLeast"/>
                              <w:ind w:left="1440"/>
                              <w:jc w:val="right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40FB4" id="Text Box 2" o:spid="_x0000_s1030" type="#_x0000_t202" style="position:absolute;margin-left:.65pt;margin-top:20.1pt;width:432.6pt;height:480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" filled="f" stroked="f">
                <v:textbox>
                  <w:txbxContent>
                    <w:p w14:paraId="2022F430" w14:textId="77777777" w:rsidR="00E352E3" w:rsidRPr="004D690A" w:rsidRDefault="004D690A" w:rsidP="00E352E3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szCs w:val="26"/>
                          <w:lang w:val="ru-RU"/>
                        </w:rPr>
                      </w:pPr>
                      <w:r w:rsidRPr="004D690A">
                        <w:rPr>
                          <w:rFonts w:ascii="Myriad Pro" w:hAnsi="Myriad Pro"/>
                          <w:b/>
                          <w:sz w:val="32"/>
                          <w:szCs w:val="26"/>
                          <w:lang w:val="ru-RU"/>
                        </w:rPr>
                        <w:t>Поздравляем!</w:t>
                      </w:r>
                      <w:r w:rsidR="00E352E3" w:rsidRPr="004D690A">
                        <w:rPr>
                          <w:rFonts w:ascii="Myriad Pro" w:hAnsi="Myriad Pro"/>
                          <w:b/>
                          <w:sz w:val="32"/>
                          <w:szCs w:val="26"/>
                        </w:rPr>
                        <w:t> </w:t>
                      </w:r>
                    </w:p>
                    <w:p w14:paraId="77FE96D9" w14:textId="77777777" w:rsidR="007C3299" w:rsidRPr="009523AE" w:rsidRDefault="009523AE" w:rsidP="00E352E3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Окончание старш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 xml:space="preserve">ей школы - это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действительно большое событие. Ваш </w:t>
                      </w:r>
                      <w:r w:rsidRPr="009523AE">
                        <w:rPr>
                          <w:sz w:val="24"/>
                          <w:szCs w:val="26"/>
                          <w:lang w:val="ru-RU"/>
                        </w:rPr>
                        <w:t>подросток тяжело</w:t>
                      </w:r>
                      <w:r w:rsidR="007C3299" w:rsidRPr="009523AE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трудился, упорно учился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>, и сделал</w:t>
                      </w:r>
                      <w:r w:rsidR="00E07AB9">
                        <w:rPr>
                          <w:sz w:val="24"/>
                          <w:szCs w:val="26"/>
                          <w:lang w:val="ru-RU"/>
                        </w:rPr>
                        <w:t xml:space="preserve"> это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7C3299" w:rsidRPr="009523AE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7CEDF29F" w14:textId="77777777" w:rsidR="007C3299" w:rsidRPr="004D690A" w:rsidRDefault="007C3299" w:rsidP="00E352E3">
                      <w:pPr>
                        <w:pStyle w:val="NoSpacing"/>
                        <w:rPr>
                          <w:sz w:val="28"/>
                          <w:szCs w:val="26"/>
                          <w:lang w:val="ru-RU"/>
                        </w:rPr>
                      </w:pPr>
                    </w:p>
                    <w:p w14:paraId="4F81BE43" w14:textId="77777777" w:rsidR="007C3299" w:rsidRPr="009523AE" w:rsidRDefault="009523AE" w:rsidP="00E352E3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szCs w:val="26"/>
                          <w:lang w:val="ru-RU"/>
                        </w:rPr>
                      </w:pPr>
                      <w:r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2"/>
                          <w:szCs w:val="26"/>
                          <w:lang w:val="ru-RU"/>
                        </w:rPr>
                        <w:t>Главные</w:t>
                      </w:r>
                      <w:r w:rsidR="007C3299" w:rsidRPr="009523AE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2"/>
                          <w:szCs w:val="26"/>
                          <w:lang w:val="ru-RU"/>
                        </w:rPr>
                        <w:t xml:space="preserve"> советы</w:t>
                      </w:r>
                      <w:r w:rsidR="007C3299" w:rsidRPr="009523AE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2"/>
                          <w:szCs w:val="26"/>
                        </w:rPr>
                        <w:t> </w:t>
                      </w:r>
                      <w:r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2"/>
                          <w:szCs w:val="26"/>
                          <w:lang w:val="ru-RU"/>
                        </w:rPr>
                        <w:t>для вашего ребенка</w:t>
                      </w:r>
                    </w:p>
                    <w:p w14:paraId="3F6CFDF6" w14:textId="77777777" w:rsidR="007C3299" w:rsidRPr="009523AE" w:rsidRDefault="006B340B" w:rsidP="00535F99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Е</w:t>
                      </w:r>
                      <w:r w:rsidR="009523AE">
                        <w:rPr>
                          <w:b/>
                          <w:sz w:val="24"/>
                          <w:szCs w:val="26"/>
                          <w:lang w:val="ru-RU"/>
                        </w:rPr>
                        <w:t>сли ваше учебное заведение присылает вам почту</w:t>
                      </w:r>
                      <w:r w:rsidR="007C3299" w:rsidRPr="009523AE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или сообщение электронной почты, </w:t>
                      </w:r>
                      <w:r w:rsidR="00811068">
                        <w:rPr>
                          <w:b/>
                          <w:sz w:val="24"/>
                          <w:szCs w:val="26"/>
                          <w:lang w:val="ru-RU"/>
                        </w:rPr>
                        <w:t>ПРОЧТИТЕ ЭТО</w:t>
                      </w:r>
                      <w:r w:rsidR="007C3299" w:rsidRPr="009523AE">
                        <w:rPr>
                          <w:b/>
                          <w:sz w:val="24"/>
                          <w:szCs w:val="26"/>
                          <w:lang w:val="ru-RU"/>
                        </w:rPr>
                        <w:t>!</w:t>
                      </w:r>
                      <w:r w:rsidR="007C3299" w:rsidRPr="009523AE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>Они не будут отправлять вам информацию</w:t>
                      </w:r>
                      <w:r w:rsidR="009523AE">
                        <w:rPr>
                          <w:sz w:val="24"/>
                          <w:szCs w:val="26"/>
                          <w:lang w:val="ru-RU"/>
                        </w:rPr>
                        <w:t>, в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9523AE">
                        <w:rPr>
                          <w:sz w:val="24"/>
                          <w:szCs w:val="26"/>
                          <w:lang w:val="ru-RU"/>
                        </w:rPr>
                        <w:t xml:space="preserve">которой 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 xml:space="preserve">вы не нуждаетесь. Не </w:t>
                      </w:r>
                      <w:r w:rsidR="009523AE">
                        <w:rPr>
                          <w:sz w:val="24"/>
                          <w:szCs w:val="26"/>
                          <w:lang w:val="ru-RU"/>
                        </w:rPr>
                        <w:t>рискуйте упустить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 xml:space="preserve"> важные сроки, документы, или </w:t>
                      </w:r>
                      <w:r w:rsidR="009523AE">
                        <w:rPr>
                          <w:sz w:val="24"/>
                          <w:szCs w:val="26"/>
                          <w:lang w:val="ru-RU"/>
                        </w:rPr>
                        <w:t>детали, только потому</w:t>
                      </w:r>
                      <w:r w:rsidR="00811068"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9523AE">
                        <w:rPr>
                          <w:sz w:val="24"/>
                          <w:szCs w:val="26"/>
                          <w:lang w:val="ru-RU"/>
                        </w:rPr>
                        <w:t xml:space="preserve"> что вы не прочитали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 xml:space="preserve"> почту.</w:t>
                      </w:r>
                      <w:r w:rsidR="007C3299" w:rsidRPr="009523AE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5357963D" w14:textId="77777777" w:rsidR="00E75EAA" w:rsidRPr="009523AE" w:rsidRDefault="00E75EAA" w:rsidP="00E75EAA">
                      <w:pPr>
                        <w:pStyle w:val="NoSpacing"/>
                        <w:ind w:left="720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622B9420" w14:textId="77777777" w:rsidR="007C3299" w:rsidRPr="004336FC" w:rsidRDefault="00811068" w:rsidP="00535F99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П</w:t>
                      </w:r>
                      <w:r w:rsidR="007C3299" w:rsidRPr="009523AE">
                        <w:rPr>
                          <w:b/>
                          <w:sz w:val="24"/>
                          <w:szCs w:val="26"/>
                          <w:lang w:val="ru-RU"/>
                        </w:rPr>
                        <w:t>ользуйте</w:t>
                      </w: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сь своим</w:t>
                      </w:r>
                      <w:r w:rsidR="007C3299" w:rsidRPr="009523AE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4336FC">
                        <w:rPr>
                          <w:b/>
                          <w:sz w:val="24"/>
                          <w:szCs w:val="26"/>
                          <w:lang w:val="ru-RU"/>
                        </w:rPr>
                        <w:t>голос</w:t>
                      </w: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ом</w:t>
                      </w:r>
                      <w:r w:rsidR="004336FC">
                        <w:rPr>
                          <w:b/>
                          <w:sz w:val="24"/>
                          <w:szCs w:val="26"/>
                          <w:lang w:val="ru-RU"/>
                        </w:rPr>
                        <w:t>! Не бойтесь постоять за</w:t>
                      </w:r>
                      <w:r w:rsidR="007C3299" w:rsidRPr="009523AE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себя.</w:t>
                      </w:r>
                      <w:r w:rsidR="007C3299" w:rsidRPr="009523AE">
                        <w:rPr>
                          <w:sz w:val="24"/>
                          <w:szCs w:val="26"/>
                        </w:rPr>
                        <w:t> 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>Если</w:t>
                      </w:r>
                      <w:r w:rsidR="004336FC">
                        <w:rPr>
                          <w:sz w:val="24"/>
                          <w:szCs w:val="26"/>
                          <w:lang w:val="ru-RU"/>
                        </w:rPr>
                        <w:t xml:space="preserve"> вам нужна помощь, попросите ее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  <w:r w:rsidR="007C3299" w:rsidRPr="004336FC">
                        <w:rPr>
                          <w:sz w:val="24"/>
                          <w:szCs w:val="26"/>
                          <w:lang w:val="ru-RU"/>
                        </w:rPr>
                        <w:t xml:space="preserve">Если вы </w:t>
                      </w:r>
                      <w:r w:rsidR="004336FC">
                        <w:rPr>
                          <w:sz w:val="24"/>
                          <w:szCs w:val="26"/>
                          <w:lang w:val="ru-RU"/>
                        </w:rPr>
                        <w:t xml:space="preserve">что-то не понимаете, скажите об этом. Вам придется </w:t>
                      </w:r>
                      <w:r w:rsidR="006B340B">
                        <w:rPr>
                          <w:sz w:val="24"/>
                          <w:szCs w:val="26"/>
                          <w:lang w:val="ru-RU"/>
                        </w:rPr>
                        <w:t xml:space="preserve">самим </w:t>
                      </w:r>
                      <w:r w:rsidR="004336FC">
                        <w:rPr>
                          <w:sz w:val="24"/>
                          <w:szCs w:val="26"/>
                          <w:lang w:val="ru-RU"/>
                        </w:rPr>
                        <w:t>защищать себя, поэтому</w:t>
                      </w:r>
                      <w:r w:rsidR="00E07AB9">
                        <w:rPr>
                          <w:sz w:val="24"/>
                          <w:szCs w:val="26"/>
                          <w:lang w:val="ru-RU"/>
                        </w:rPr>
                        <w:t xml:space="preserve"> говорите за себя!</w:t>
                      </w:r>
                    </w:p>
                    <w:p w14:paraId="3CDE7408" w14:textId="77777777" w:rsidR="00E75EAA" w:rsidRPr="004336FC" w:rsidRDefault="00E75EAA" w:rsidP="00E75EAA">
                      <w:pPr>
                        <w:pStyle w:val="NoSpacing"/>
                        <w:ind w:left="720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3D1619AB" w14:textId="77777777" w:rsidR="007C3299" w:rsidRPr="009523AE" w:rsidRDefault="004336FC" w:rsidP="00535F99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Задавайте столько вопросов, сколько</w:t>
                      </w:r>
                      <w:r w:rsidR="007C3299" w:rsidRPr="009523AE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нужно</w:t>
                      </w: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811068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и</w:t>
                      </w:r>
                      <w:r w:rsidR="007C3299" w:rsidRPr="009523AE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до тех пор, пока вы не получите ответы.</w:t>
                      </w:r>
                      <w:r w:rsidR="007C3299" w:rsidRPr="009523AE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Это относится к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 xml:space="preserve"> занятия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м, финансовой помощи</w:t>
                      </w:r>
                      <w:r w:rsidR="00E07AB9">
                        <w:rPr>
                          <w:sz w:val="24"/>
                          <w:szCs w:val="26"/>
                          <w:lang w:val="ru-RU"/>
                        </w:rPr>
                        <w:t>, банкам, и практически к либо-чему другому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7C3299" w:rsidRPr="009523AE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13E388E5" w14:textId="77777777" w:rsidR="00E75EAA" w:rsidRPr="009523AE" w:rsidRDefault="00E75EAA" w:rsidP="00E75EAA">
                      <w:pPr>
                        <w:pStyle w:val="NoSpacing"/>
                        <w:ind w:left="720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1B076F84" w14:textId="77777777" w:rsidR="007C3299" w:rsidRPr="009523AE" w:rsidRDefault="00E07AB9" w:rsidP="00535F99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Все остальные чувствуют себя</w:t>
                      </w:r>
                      <w:r w:rsidR="007C3299" w:rsidRPr="009523AE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так же, </w:t>
                      </w:r>
                      <w:r w:rsidR="007C3299" w:rsidRPr="009523AE">
                        <w:rPr>
                          <w:b/>
                          <w:sz w:val="24"/>
                          <w:szCs w:val="26"/>
                          <w:lang w:val="ru-RU"/>
                        </w:rPr>
                        <w:t>как и вы.</w:t>
                      </w:r>
                      <w:r w:rsidR="007C3299" w:rsidRPr="009523AE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Растерялись? Тоскуете? Беспокоитесь? С большой в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>ероятно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стью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>, большинств</w:t>
                      </w:r>
                      <w:r w:rsidR="00BD2358">
                        <w:rPr>
                          <w:sz w:val="24"/>
                          <w:szCs w:val="26"/>
                          <w:lang w:val="ru-RU"/>
                        </w:rPr>
                        <w:t>о других новых студентов в вашем учебном заведении чувствуют себя так же. Общайтесь с ними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 xml:space="preserve"> че</w:t>
                      </w:r>
                      <w:r w:rsidR="00BD2358">
                        <w:rPr>
                          <w:sz w:val="24"/>
                          <w:szCs w:val="26"/>
                          <w:lang w:val="ru-RU"/>
                        </w:rPr>
                        <w:t xml:space="preserve">рез клубы, </w:t>
                      </w:r>
                      <w:r w:rsidR="00E12A94">
                        <w:rPr>
                          <w:sz w:val="24"/>
                          <w:szCs w:val="26"/>
                          <w:lang w:val="ru-RU"/>
                        </w:rPr>
                        <w:t>социальную жизнь общежития</w:t>
                      </w:r>
                      <w:r w:rsidR="00BD2358">
                        <w:rPr>
                          <w:sz w:val="24"/>
                          <w:szCs w:val="26"/>
                          <w:lang w:val="ru-RU"/>
                        </w:rPr>
                        <w:t>, или другие организационные</w:t>
                      </w:r>
                      <w:r w:rsidR="007C3299" w:rsidRPr="009523AE">
                        <w:rPr>
                          <w:sz w:val="24"/>
                          <w:szCs w:val="26"/>
                        </w:rPr>
                        <w:t> </w:t>
                      </w:r>
                      <w:r w:rsidR="00BD2358">
                        <w:rPr>
                          <w:sz w:val="24"/>
                          <w:szCs w:val="26"/>
                          <w:lang w:val="ru-RU"/>
                        </w:rPr>
                        <w:t>мероприятия</w:t>
                      </w:r>
                      <w:r w:rsidR="00894233">
                        <w:rPr>
                          <w:sz w:val="24"/>
                          <w:szCs w:val="26"/>
                          <w:lang w:val="ru-RU"/>
                        </w:rPr>
                        <w:t>. До</w:t>
                      </w:r>
                      <w:r w:rsidR="00E84FC2" w:rsidRPr="009523AE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894233">
                        <w:rPr>
                          <w:sz w:val="24"/>
                          <w:szCs w:val="26"/>
                          <w:lang w:val="ru-RU"/>
                        </w:rPr>
                        <w:t>начала занятий, посмотрите страницу социальной сети школы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="00894233">
                        <w:rPr>
                          <w:sz w:val="24"/>
                          <w:szCs w:val="26"/>
                          <w:lang w:val="ru-RU"/>
                        </w:rPr>
                        <w:t>есть ли там раздел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 xml:space="preserve"> для студентов. Это может быть отличный способ соединиться с другими людьми, которые также бу</w:t>
                      </w:r>
                      <w:r w:rsidR="00E12A94">
                        <w:rPr>
                          <w:sz w:val="24"/>
                          <w:szCs w:val="26"/>
                          <w:lang w:val="ru-RU"/>
                        </w:rPr>
                        <w:t>дут там учиться, еще до начала учебного года</w:t>
                      </w:r>
                      <w:r w:rsidR="007C3299" w:rsidRPr="009523AE">
                        <w:rPr>
                          <w:sz w:val="24"/>
                          <w:szCs w:val="26"/>
                          <w:lang w:val="ru-RU"/>
                        </w:rPr>
                        <w:t>!</w:t>
                      </w:r>
                    </w:p>
                    <w:p w14:paraId="074DE8E2" w14:textId="77777777" w:rsidR="00E84FC2" w:rsidRPr="009523AE" w:rsidRDefault="00E84FC2" w:rsidP="00E84FC2">
                      <w:pPr>
                        <w:pStyle w:val="NoSpacing"/>
                        <w:ind w:left="720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52EBD5FB" w14:textId="77777777" w:rsidR="00760C7A" w:rsidRPr="004D690A" w:rsidRDefault="00760C7A">
                      <w:pPr>
                        <w:pStyle w:val="ListParagraph"/>
                        <w:spacing w:after="0" w:line="240" w:lineRule="atLeast"/>
                        <w:ind w:left="1440"/>
                        <w:jc w:val="right"/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B876946" wp14:editId="54DE6C02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DCCB54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B876946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CDCCB54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3E270CD" wp14:editId="510E4DC6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5C31AD0" w14:textId="77777777" w:rsidR="004D690A" w:rsidRDefault="004D690A" w:rsidP="004D690A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38E88783" w14:textId="77777777" w:rsidR="004D690A" w:rsidRDefault="004D690A" w:rsidP="004D690A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15B387CD49514E08BEB8E2D501AE303E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A89C608490AC42008AC3BEAE847D3867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4BA38049" w14:textId="77777777" w:rsidR="004D690A" w:rsidRDefault="004D690A" w:rsidP="004D690A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5A7D463C" w14:textId="77777777" w:rsidR="004D690A" w:rsidRDefault="004D690A" w:rsidP="004D690A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A89C608490AC42008AC3BEAE847D3867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12FC6436" w14:textId="77777777" w:rsidR="004D690A" w:rsidRDefault="004D690A" w:rsidP="004D690A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779D1B1E" w14:textId="77777777" w:rsidR="004D690A" w:rsidRDefault="004D690A" w:rsidP="004D690A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6126543E" w14:textId="77777777" w:rsidR="004D690A" w:rsidRPr="002977C8" w:rsidRDefault="004D690A" w:rsidP="004D690A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A89C608490AC42008AC3BEAE847D3867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167AC297" w14:textId="77777777" w:rsidR="004D690A" w:rsidRDefault="004D690A" w:rsidP="004D690A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7E87DC30" w14:textId="77777777" w:rsidR="00F35BE3" w:rsidRPr="004D690A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E270CD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55C31AD0" w14:textId="77777777" w:rsidR="004D690A" w:rsidRDefault="004D690A" w:rsidP="004D690A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38E88783" w14:textId="77777777" w:rsidR="004D690A" w:rsidRDefault="004D690A" w:rsidP="004D690A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15B387CD49514E08BEB8E2D501AE303E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A89C608490AC42008AC3BEAE847D3867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4BA38049" w14:textId="77777777" w:rsidR="004D690A" w:rsidRDefault="004D690A" w:rsidP="004D690A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5A7D463C" w14:textId="77777777" w:rsidR="004D690A" w:rsidRDefault="004D690A" w:rsidP="004D690A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A89C608490AC42008AC3BEAE847D3867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12FC6436" w14:textId="77777777" w:rsidR="004D690A" w:rsidRDefault="004D690A" w:rsidP="004D690A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779D1B1E" w14:textId="77777777" w:rsidR="004D690A" w:rsidRDefault="004D690A" w:rsidP="004D690A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6126543E" w14:textId="77777777" w:rsidR="004D690A" w:rsidRPr="002977C8" w:rsidRDefault="004D690A" w:rsidP="004D690A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A89C608490AC42008AC3BEAE847D3867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167AC297" w14:textId="77777777" w:rsidR="004D690A" w:rsidRDefault="004D690A" w:rsidP="004D690A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7E87DC30" w14:textId="77777777" w:rsidR="00F35BE3" w:rsidRPr="004D690A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7EFD134B" w14:textId="77777777" w:rsidR="001B2141" w:rsidRDefault="004D690A" w:rsidP="001B2141">
      <w:r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CA94F3" wp14:editId="72C0F6F4">
                <wp:simplePos x="0" y="0"/>
                <wp:positionH relativeFrom="column">
                  <wp:posOffset>9525</wp:posOffset>
                </wp:positionH>
                <wp:positionV relativeFrom="paragraph">
                  <wp:posOffset>161925</wp:posOffset>
                </wp:positionV>
                <wp:extent cx="2192655" cy="78009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7800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17D476" w14:textId="77777777" w:rsidR="007E1C94" w:rsidRPr="004D690A" w:rsidRDefault="004D690A" w:rsidP="00C7202C">
                            <w:pPr>
                              <w:pStyle w:val="Heading1"/>
                              <w:rPr>
                                <w:color w:val="000000" w:themeColor="text1"/>
                                <w:sz w:val="20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4"/>
                                <w:lang w:val="ru-RU"/>
                              </w:rPr>
                              <w:t>МИФ</w:t>
                            </w:r>
                            <w:r w:rsidR="000E0CED" w:rsidRPr="004D690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4"/>
                                <w:lang w:val="ru-RU"/>
                              </w:rPr>
                              <w:t>:</w:t>
                            </w:r>
                            <w:r w:rsidR="000E0CED" w:rsidRPr="004D690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4"/>
                              </w:rPr>
                              <w:t> </w:t>
                            </w:r>
                            <w:r w:rsidR="00BD3624">
                              <w:rPr>
                                <w:color w:val="auto"/>
                                <w:sz w:val="20"/>
                                <w:szCs w:val="24"/>
                                <w:lang w:val="ru-RU"/>
                              </w:rPr>
                              <w:t>Если студенты переживают</w:t>
                            </w:r>
                            <w:r w:rsidR="00E75EAA" w:rsidRPr="004D690A">
                              <w:rPr>
                                <w:color w:val="auto"/>
                                <w:sz w:val="20"/>
                                <w:szCs w:val="24"/>
                              </w:rPr>
                              <w:t> </w:t>
                            </w:r>
                            <w:r w:rsidR="003736EB" w:rsidRPr="004D690A">
                              <w:rPr>
                                <w:color w:val="auto"/>
                                <w:sz w:val="20"/>
                                <w:szCs w:val="24"/>
                                <w:lang w:val="ru-RU"/>
                              </w:rPr>
                              <w:t>трудное время в колледж</w:t>
                            </w:r>
                            <w:r w:rsidR="00BD3624">
                              <w:rPr>
                                <w:color w:val="auto"/>
                                <w:sz w:val="20"/>
                                <w:szCs w:val="24"/>
                                <w:lang w:val="ru-RU"/>
                              </w:rPr>
                              <w:t>е</w:t>
                            </w:r>
                            <w:r w:rsidR="003736EB" w:rsidRPr="004D690A">
                              <w:rPr>
                                <w:color w:val="auto"/>
                                <w:sz w:val="20"/>
                                <w:szCs w:val="24"/>
                                <w:lang w:val="ru-RU"/>
                              </w:rPr>
                              <w:t xml:space="preserve">, </w:t>
                            </w:r>
                            <w:r w:rsidR="00BD3624">
                              <w:rPr>
                                <w:color w:val="auto"/>
                                <w:sz w:val="20"/>
                                <w:szCs w:val="24"/>
                                <w:lang w:val="ru-RU"/>
                              </w:rPr>
                              <w:t xml:space="preserve">значит </w:t>
                            </w:r>
                            <w:r w:rsidR="003736EB" w:rsidRPr="004D690A">
                              <w:rPr>
                                <w:color w:val="auto"/>
                                <w:sz w:val="20"/>
                                <w:szCs w:val="24"/>
                                <w:lang w:val="ru-RU"/>
                              </w:rPr>
                              <w:t>они</w:t>
                            </w:r>
                            <w:r w:rsidR="003736EB" w:rsidRPr="004D690A">
                              <w:rPr>
                                <w:color w:val="auto"/>
                                <w:sz w:val="20"/>
                                <w:szCs w:val="24"/>
                              </w:rPr>
                              <w:t> </w:t>
                            </w:r>
                            <w:r w:rsidR="00BD3624">
                              <w:rPr>
                                <w:color w:val="auto"/>
                                <w:sz w:val="20"/>
                                <w:szCs w:val="24"/>
                                <w:lang w:val="ru-RU"/>
                              </w:rPr>
                              <w:t xml:space="preserve">там </w:t>
                            </w:r>
                            <w:r w:rsidR="003736EB" w:rsidRPr="004D690A">
                              <w:rPr>
                                <w:color w:val="auto"/>
                                <w:sz w:val="20"/>
                                <w:szCs w:val="24"/>
                                <w:lang w:val="ru-RU"/>
                              </w:rPr>
                              <w:t>не принадлежат.</w:t>
                            </w:r>
                          </w:p>
                          <w:p w14:paraId="563E80A4" w14:textId="77777777" w:rsidR="000E0CED" w:rsidRPr="004D690A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36DA0240" w14:textId="77777777" w:rsidR="007E1C94" w:rsidRPr="004D690A" w:rsidRDefault="004D690A" w:rsidP="00767656">
                            <w:pPr>
                              <w:pStyle w:val="NoSpacing"/>
                              <w:rPr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lang w:val="ru-RU"/>
                              </w:rPr>
                              <w:t>РЕАЛЬНОСТЬ</w:t>
                            </w:r>
                            <w:r w:rsidR="000E0CED" w:rsidRPr="004D690A">
                              <w:rPr>
                                <w:rFonts w:ascii="Myriad Pro" w:hAnsi="Myriad Pro"/>
                                <w:color w:val="EA6312" w:themeColor="accent2"/>
                                <w:sz w:val="24"/>
                                <w:lang w:val="ru-RU"/>
                              </w:rPr>
                              <w:t>:</w:t>
                            </w:r>
                            <w:r w:rsidR="000E0CED" w:rsidRPr="00767656">
                              <w:rPr>
                                <w:rFonts w:ascii="Myriad Pro" w:hAnsi="Myriad Pro"/>
                                <w:color w:val="EA6312" w:themeColor="accent2"/>
                                <w:sz w:val="24"/>
                              </w:rPr>
                              <w:t> </w:t>
                            </w:r>
                            <w:r w:rsidR="007E1C94" w:rsidRPr="004D690A">
                              <w:rPr>
                                <w:sz w:val="20"/>
                                <w:lang w:val="ru-RU"/>
                              </w:rPr>
                              <w:t xml:space="preserve">Каждый человек испытывает трудности. Первый год </w:t>
                            </w:r>
                            <w:r w:rsidR="00BD3624">
                              <w:rPr>
                                <w:sz w:val="20"/>
                                <w:lang w:val="ru-RU"/>
                              </w:rPr>
                              <w:t>в учебном заведении может быть очень сложным. Выход</w:t>
                            </w:r>
                            <w:r w:rsidR="007E1C94" w:rsidRPr="004D690A">
                              <w:rPr>
                                <w:sz w:val="20"/>
                                <w:lang w:val="ru-RU"/>
                              </w:rPr>
                              <w:t xml:space="preserve"> в том, ч</w:t>
                            </w:r>
                            <w:r w:rsidR="00BD3624">
                              <w:rPr>
                                <w:sz w:val="20"/>
                                <w:lang w:val="ru-RU"/>
                              </w:rPr>
                              <w:t>тобы найти поддержку, обратиться за помощью, и выступить на защиту</w:t>
                            </w:r>
                            <w:r w:rsidR="007E1C94" w:rsidRPr="004D690A">
                              <w:rPr>
                                <w:sz w:val="20"/>
                                <w:lang w:val="ru-RU"/>
                              </w:rPr>
                              <w:t xml:space="preserve"> своих</w:t>
                            </w:r>
                            <w:r w:rsidR="007E1C94" w:rsidRPr="004D690A">
                              <w:rPr>
                                <w:sz w:val="20"/>
                              </w:rPr>
                              <w:t> </w:t>
                            </w:r>
                            <w:r w:rsidR="00BD3624">
                              <w:rPr>
                                <w:sz w:val="20"/>
                                <w:lang w:val="ru-RU"/>
                              </w:rPr>
                              <w:t>потребностей</w:t>
                            </w:r>
                            <w:r w:rsidR="007E1C94" w:rsidRPr="004D690A">
                              <w:rPr>
                                <w:sz w:val="20"/>
                                <w:lang w:val="ru-RU"/>
                              </w:rPr>
                              <w:t>.</w:t>
                            </w:r>
                            <w:r w:rsidR="007E1C94" w:rsidRPr="004D690A">
                              <w:rPr>
                                <w:sz w:val="20"/>
                              </w:rPr>
                              <w:t> </w:t>
                            </w:r>
                          </w:p>
                          <w:p w14:paraId="64950F97" w14:textId="77777777" w:rsidR="00767656" w:rsidRPr="004D690A" w:rsidRDefault="00767656" w:rsidP="00767656">
                            <w:pPr>
                              <w:pStyle w:val="NoSpacing"/>
                              <w:rPr>
                                <w:color w:val="EA6312" w:themeColor="accent2"/>
                                <w:sz w:val="20"/>
                                <w:lang w:val="ru-RU"/>
                              </w:rPr>
                            </w:pPr>
                          </w:p>
                          <w:p w14:paraId="4583F27D" w14:textId="77777777" w:rsidR="00A6431A" w:rsidRDefault="00BD3624" w:rsidP="00767656">
                            <w:pPr>
                              <w:pStyle w:val="NoSpacing"/>
                              <w:rPr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sz w:val="20"/>
                                <w:lang w:val="ru-RU"/>
                              </w:rPr>
                              <w:t>Если студенты переживают тяжелое</w:t>
                            </w:r>
                            <w:r w:rsidR="007E1C94" w:rsidRPr="004D690A">
                              <w:rPr>
                                <w:sz w:val="20"/>
                                <w:lang w:val="ru-RU"/>
                              </w:rPr>
                              <w:t xml:space="preserve"> время эм</w:t>
                            </w:r>
                            <w:r>
                              <w:rPr>
                                <w:sz w:val="20"/>
                                <w:lang w:val="ru-RU"/>
                              </w:rPr>
                              <w:t>оционально, они должны подумать</w:t>
                            </w:r>
                            <w:r w:rsidR="00A6431A">
                              <w:rPr>
                                <w:sz w:val="20"/>
                                <w:lang w:val="ru-RU"/>
                              </w:rPr>
                              <w:t xml:space="preserve"> о встрече с консультантом по психическому здоровью в их колледже</w:t>
                            </w:r>
                            <w:r w:rsidR="007E1C94" w:rsidRPr="004D690A">
                              <w:rPr>
                                <w:sz w:val="20"/>
                                <w:lang w:val="ru-RU"/>
                              </w:rPr>
                              <w:t xml:space="preserve">. Эти консультанты могут помочь, если студенты чувствуют себя одиноко, </w:t>
                            </w:r>
                            <w:r w:rsidR="00A6431A">
                              <w:rPr>
                                <w:sz w:val="20"/>
                                <w:lang w:val="ru-RU"/>
                              </w:rPr>
                              <w:t xml:space="preserve">в </w:t>
                            </w:r>
                            <w:r w:rsidR="007E1C94" w:rsidRPr="004D690A">
                              <w:rPr>
                                <w:sz w:val="20"/>
                                <w:lang w:val="ru-RU"/>
                              </w:rPr>
                              <w:t xml:space="preserve">депрессии или </w:t>
                            </w:r>
                            <w:r w:rsidR="00A6431A">
                              <w:rPr>
                                <w:sz w:val="20"/>
                                <w:lang w:val="ru-RU"/>
                              </w:rPr>
                              <w:t>имеют другие личные</w:t>
                            </w:r>
                            <w:r w:rsidR="007E1C94" w:rsidRPr="004D690A">
                              <w:rPr>
                                <w:sz w:val="20"/>
                                <w:lang w:val="ru-RU"/>
                              </w:rPr>
                              <w:t xml:space="preserve"> проблем</w:t>
                            </w:r>
                            <w:r w:rsidR="00A6431A">
                              <w:rPr>
                                <w:sz w:val="20"/>
                                <w:lang w:val="ru-RU"/>
                              </w:rPr>
                              <w:t>ы</w:t>
                            </w:r>
                            <w:r w:rsidR="007E1C94" w:rsidRPr="004D690A">
                              <w:rPr>
                                <w:sz w:val="20"/>
                                <w:lang w:val="ru-RU"/>
                              </w:rPr>
                              <w:t xml:space="preserve">. Большинство колледжей предлагают бесплатные консультации </w:t>
                            </w:r>
                            <w:r w:rsidR="00A6431A">
                              <w:rPr>
                                <w:sz w:val="20"/>
                                <w:lang w:val="ru-RU"/>
                              </w:rPr>
                              <w:t>через медицинские центры на кампусе</w:t>
                            </w:r>
                            <w:r w:rsidR="007E1C94" w:rsidRPr="004D690A">
                              <w:rPr>
                                <w:sz w:val="20"/>
                                <w:lang w:val="ru-RU"/>
                              </w:rPr>
                              <w:t xml:space="preserve">. </w:t>
                            </w:r>
                          </w:p>
                          <w:p w14:paraId="71FA8F0E" w14:textId="77777777" w:rsidR="00A6431A" w:rsidRDefault="00A6431A" w:rsidP="00767656">
                            <w:pPr>
                              <w:pStyle w:val="NoSpacing"/>
                              <w:rPr>
                                <w:sz w:val="20"/>
                                <w:lang w:val="ru-RU"/>
                              </w:rPr>
                            </w:pPr>
                          </w:p>
                          <w:p w14:paraId="344F10A3" w14:textId="77777777" w:rsidR="00767656" w:rsidRPr="004D690A" w:rsidRDefault="007E1C94" w:rsidP="00767656">
                            <w:pPr>
                              <w:pStyle w:val="NoSpacing"/>
                              <w:rPr>
                                <w:sz w:val="20"/>
                                <w:lang w:val="ru-RU"/>
                              </w:rPr>
                            </w:pPr>
                            <w:r w:rsidRPr="004D690A">
                              <w:rPr>
                                <w:sz w:val="20"/>
                                <w:lang w:val="ru-RU"/>
                              </w:rPr>
                              <w:t>Если</w:t>
                            </w:r>
                            <w:r w:rsidR="00A6431A">
                              <w:rPr>
                                <w:sz w:val="20"/>
                                <w:lang w:val="ru-RU"/>
                              </w:rPr>
                              <w:t xml:space="preserve"> у студентов есть</w:t>
                            </w:r>
                            <w:r w:rsidR="00536869">
                              <w:rPr>
                                <w:sz w:val="20"/>
                                <w:lang w:val="ru-RU"/>
                              </w:rPr>
                              <w:t xml:space="preserve"> проблемы с их классами</w:t>
                            </w:r>
                            <w:r w:rsidRPr="004D690A">
                              <w:rPr>
                                <w:sz w:val="20"/>
                                <w:lang w:val="ru-RU"/>
                              </w:rPr>
                              <w:t>,</w:t>
                            </w:r>
                            <w:r w:rsidRPr="004D690A">
                              <w:rPr>
                                <w:sz w:val="20"/>
                              </w:rPr>
                              <w:t> </w:t>
                            </w:r>
                            <w:r w:rsidR="00536869">
                              <w:rPr>
                                <w:sz w:val="20"/>
                                <w:lang w:val="ru-RU"/>
                              </w:rPr>
                              <w:t>они должны узнать, если в их учебном заведении</w:t>
                            </w:r>
                            <w:r w:rsidRPr="004D690A">
                              <w:rPr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536869">
                              <w:rPr>
                                <w:sz w:val="20"/>
                                <w:lang w:val="ru-RU"/>
                              </w:rPr>
                              <w:t>есть</w:t>
                            </w:r>
                            <w:r w:rsidR="00536869">
                              <w:rPr>
                                <w:rFonts w:cs="Times New Roman"/>
                                <w:sz w:val="20"/>
                                <w:lang w:val="ru-RU"/>
                              </w:rPr>
                              <w:t xml:space="preserve"> центр</w:t>
                            </w:r>
                            <w:r w:rsidRPr="004D690A">
                              <w:rPr>
                                <w:rFonts w:cs="Times New Roman"/>
                                <w:sz w:val="20"/>
                                <w:lang w:val="ru-RU"/>
                              </w:rPr>
                              <w:t xml:space="preserve"> </w:t>
                            </w:r>
                            <w:r w:rsidR="00536869">
                              <w:rPr>
                                <w:rFonts w:cs="Times New Roman"/>
                                <w:sz w:val="20"/>
                                <w:lang w:val="ru-RU"/>
                              </w:rPr>
                              <w:t>репетиторства или центр помощи с письменными работами</w:t>
                            </w:r>
                            <w:r w:rsidRPr="004D690A">
                              <w:rPr>
                                <w:rFonts w:cs="Times New Roman"/>
                                <w:sz w:val="20"/>
                                <w:lang w:val="ru-RU"/>
                              </w:rPr>
                              <w:t xml:space="preserve"> (и для студентов, которые имеют право, </w:t>
                            </w:r>
                            <w:r w:rsidR="00536869">
                              <w:rPr>
                                <w:rFonts w:cs="Times New Roman"/>
                                <w:sz w:val="20"/>
                                <w:lang w:val="ru-RU"/>
                              </w:rPr>
                              <w:t xml:space="preserve">также </w:t>
                            </w:r>
                            <w:r w:rsidRPr="004D690A">
                              <w:rPr>
                                <w:rFonts w:cs="Times New Roman"/>
                                <w:sz w:val="20"/>
                                <w:lang w:val="ru-RU"/>
                              </w:rPr>
                              <w:t>услуги для инвалидов).</w:t>
                            </w:r>
                            <w:r w:rsidRPr="004D690A">
                              <w:rPr>
                                <w:rFonts w:cs="Times New Roman"/>
                                <w:sz w:val="20"/>
                              </w:rPr>
                              <w:t> </w:t>
                            </w:r>
                          </w:p>
                          <w:p w14:paraId="583DFD21" w14:textId="77777777" w:rsidR="00767656" w:rsidRPr="004D690A" w:rsidRDefault="00767656" w:rsidP="00767656">
                            <w:pPr>
                              <w:pStyle w:val="NoSpacing"/>
                              <w:rPr>
                                <w:sz w:val="20"/>
                                <w:lang w:val="ru-RU"/>
                              </w:rPr>
                            </w:pPr>
                            <w:r w:rsidRPr="004D690A">
                              <w:rPr>
                                <w:sz w:val="20"/>
                                <w:lang w:val="ru-RU"/>
                              </w:rPr>
                              <w:t>Напомните ребенку:</w:t>
                            </w:r>
                            <w:r w:rsidR="00536869" w:rsidRPr="004D690A">
                              <w:rPr>
                                <w:sz w:val="20"/>
                                <w:lang w:val="ru-RU"/>
                              </w:rPr>
                              <w:t xml:space="preserve"> </w:t>
                            </w:r>
                          </w:p>
                          <w:p w14:paraId="5D24B281" w14:textId="77777777" w:rsidR="00767656" w:rsidRPr="004D690A" w:rsidRDefault="00536869" w:rsidP="00535F99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sz w:val="20"/>
                                <w:lang w:val="ru-RU"/>
                              </w:rPr>
                              <w:t>Важно обраща</w:t>
                            </w:r>
                            <w:r w:rsidRPr="004D690A">
                              <w:rPr>
                                <w:sz w:val="20"/>
                                <w:lang w:val="ru-RU"/>
                              </w:rPr>
                              <w:t>ться за помощью</w:t>
                            </w:r>
                            <w:r>
                              <w:rPr>
                                <w:sz w:val="20"/>
                                <w:lang w:val="ru-RU"/>
                              </w:rPr>
                              <w:t>.</w:t>
                            </w:r>
                          </w:p>
                          <w:p w14:paraId="63E0DEB2" w14:textId="77777777" w:rsidR="00767656" w:rsidRPr="004D690A" w:rsidRDefault="00536869" w:rsidP="00535F99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sz w:val="20"/>
                                <w:lang w:val="ru-RU"/>
                              </w:rPr>
                              <w:t>В</w:t>
                            </w:r>
                            <w:r w:rsidRPr="004D690A">
                              <w:rPr>
                                <w:sz w:val="20"/>
                                <w:lang w:val="ru-RU"/>
                              </w:rPr>
                              <w:t xml:space="preserve"> колледже, вы должны выступать за себя.</w:t>
                            </w:r>
                          </w:p>
                          <w:p w14:paraId="44CC38B7" w14:textId="77777777" w:rsidR="00767656" w:rsidRPr="004D690A" w:rsidRDefault="00536869" w:rsidP="00535F99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sz w:val="20"/>
                                <w:lang w:val="ru-RU"/>
                              </w:rPr>
                              <w:t>Каждый сталкивается с трудностями</w:t>
                            </w:r>
                            <w:r w:rsidRPr="004D690A">
                              <w:rPr>
                                <w:sz w:val="20"/>
                                <w:lang w:val="ru-RU"/>
                              </w:rPr>
                              <w:t>.</w:t>
                            </w:r>
                            <w:r w:rsidRPr="004D690A">
                              <w:rPr>
                                <w:sz w:val="20"/>
                              </w:rPr>
                              <w:t> </w:t>
                            </w:r>
                          </w:p>
                          <w:p w14:paraId="69A8AD74" w14:textId="77777777" w:rsidR="00767656" w:rsidRPr="004D690A" w:rsidRDefault="00536869" w:rsidP="00535F99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14"/>
                                <w:lang w:val="ru-RU"/>
                              </w:rPr>
                            </w:pPr>
                            <w:r>
                              <w:rPr>
                                <w:sz w:val="20"/>
                                <w:lang w:val="ru-RU"/>
                              </w:rPr>
                              <w:t>Станет</w:t>
                            </w:r>
                            <w:r w:rsidR="00767656" w:rsidRPr="004D690A">
                              <w:rPr>
                                <w:sz w:val="20"/>
                                <w:lang w:val="ru-RU"/>
                              </w:rPr>
                              <w:t xml:space="preserve"> лег</w:t>
                            </w:r>
                            <w:r>
                              <w:rPr>
                                <w:sz w:val="20"/>
                                <w:lang w:val="ru-RU"/>
                              </w:rPr>
                              <w:t>че, если проявить настойчивость</w:t>
                            </w:r>
                            <w:r w:rsidR="00767656" w:rsidRPr="004D690A">
                              <w:rPr>
                                <w:sz w:val="20"/>
                                <w:lang w:val="ru-RU"/>
                              </w:rPr>
                              <w:t>, и п</w:t>
                            </w:r>
                            <w:r>
                              <w:rPr>
                                <w:sz w:val="20"/>
                                <w:lang w:val="ru-RU"/>
                              </w:rPr>
                              <w:t>олучить необходимую поддержку</w:t>
                            </w:r>
                            <w:r w:rsidR="00767656" w:rsidRPr="004D690A">
                              <w:rPr>
                                <w:sz w:val="20"/>
                                <w:lang w:val="ru-RU"/>
                              </w:rPr>
                              <w:t>.</w:t>
                            </w:r>
                          </w:p>
                          <w:p w14:paraId="07132757" w14:textId="77777777" w:rsidR="0045478F" w:rsidRPr="004D690A" w:rsidRDefault="0045478F" w:rsidP="00AC643F">
                            <w:pPr>
                              <w:jc w:val="right"/>
                              <w:rPr>
                                <w:rFonts w:cs="Arial"/>
                                <w:sz w:val="16"/>
                                <w:szCs w:val="2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CA94F3" id="Text Box 9" o:spid="_x0000_s1033" type="#_x0000_t202" style="position:absolute;margin-left:.75pt;margin-top:12.75pt;width:172.65pt;height:614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" filled="f" stroked="f" strokeweight=".5pt">
                <v:textbox>
                  <w:txbxContent>
                    <w:p w14:paraId="3D17D476" w14:textId="77777777" w:rsidR="007E1C94" w:rsidRPr="004D690A" w:rsidRDefault="004D690A" w:rsidP="00C7202C">
                      <w:pPr>
                        <w:pStyle w:val="Heading1"/>
                        <w:rPr>
                          <w:color w:val="000000" w:themeColor="text1"/>
                          <w:sz w:val="20"/>
                          <w:szCs w:val="24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4"/>
                          <w:lang w:val="ru-RU"/>
                        </w:rPr>
                        <w:t>МИФ</w:t>
                      </w:r>
                      <w:r w:rsidR="000E0CED" w:rsidRPr="004D690A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4"/>
                          <w:lang w:val="ru-RU"/>
                        </w:rPr>
                        <w:t>:</w:t>
                      </w:r>
                      <w:r w:rsidR="000E0CED" w:rsidRPr="004D690A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4"/>
                        </w:rPr>
                        <w:t> </w:t>
                      </w:r>
                      <w:r w:rsidR="00BD3624">
                        <w:rPr>
                          <w:color w:val="auto"/>
                          <w:sz w:val="20"/>
                          <w:szCs w:val="24"/>
                          <w:lang w:val="ru-RU"/>
                        </w:rPr>
                        <w:t>Если студенты переживают</w:t>
                      </w:r>
                      <w:r w:rsidR="00E75EAA" w:rsidRPr="004D690A">
                        <w:rPr>
                          <w:color w:val="auto"/>
                          <w:sz w:val="20"/>
                          <w:szCs w:val="24"/>
                        </w:rPr>
                        <w:t> </w:t>
                      </w:r>
                      <w:r w:rsidR="003736EB" w:rsidRPr="004D690A">
                        <w:rPr>
                          <w:color w:val="auto"/>
                          <w:sz w:val="20"/>
                          <w:szCs w:val="24"/>
                          <w:lang w:val="ru-RU"/>
                        </w:rPr>
                        <w:t>трудное время в колледж</w:t>
                      </w:r>
                      <w:r w:rsidR="00BD3624">
                        <w:rPr>
                          <w:color w:val="auto"/>
                          <w:sz w:val="20"/>
                          <w:szCs w:val="24"/>
                          <w:lang w:val="ru-RU"/>
                        </w:rPr>
                        <w:t>е</w:t>
                      </w:r>
                      <w:r w:rsidR="003736EB" w:rsidRPr="004D690A">
                        <w:rPr>
                          <w:color w:val="auto"/>
                          <w:sz w:val="20"/>
                          <w:szCs w:val="24"/>
                          <w:lang w:val="ru-RU"/>
                        </w:rPr>
                        <w:t xml:space="preserve">, </w:t>
                      </w:r>
                      <w:r w:rsidR="00BD3624">
                        <w:rPr>
                          <w:color w:val="auto"/>
                          <w:sz w:val="20"/>
                          <w:szCs w:val="24"/>
                          <w:lang w:val="ru-RU"/>
                        </w:rPr>
                        <w:t xml:space="preserve">значит </w:t>
                      </w:r>
                      <w:r w:rsidR="003736EB" w:rsidRPr="004D690A">
                        <w:rPr>
                          <w:color w:val="auto"/>
                          <w:sz w:val="20"/>
                          <w:szCs w:val="24"/>
                          <w:lang w:val="ru-RU"/>
                        </w:rPr>
                        <w:t>они</w:t>
                      </w:r>
                      <w:r w:rsidR="003736EB" w:rsidRPr="004D690A">
                        <w:rPr>
                          <w:color w:val="auto"/>
                          <w:sz w:val="20"/>
                          <w:szCs w:val="24"/>
                        </w:rPr>
                        <w:t> </w:t>
                      </w:r>
                      <w:r w:rsidR="00BD3624">
                        <w:rPr>
                          <w:color w:val="auto"/>
                          <w:sz w:val="20"/>
                          <w:szCs w:val="24"/>
                          <w:lang w:val="ru-RU"/>
                        </w:rPr>
                        <w:t xml:space="preserve">там </w:t>
                      </w:r>
                      <w:r w:rsidR="003736EB" w:rsidRPr="004D690A">
                        <w:rPr>
                          <w:color w:val="auto"/>
                          <w:sz w:val="20"/>
                          <w:szCs w:val="24"/>
                          <w:lang w:val="ru-RU"/>
                        </w:rPr>
                        <w:t>не принадлежат.</w:t>
                      </w:r>
                    </w:p>
                    <w:p w14:paraId="563E80A4" w14:textId="77777777" w:rsidR="000E0CED" w:rsidRPr="004D690A" w:rsidRDefault="000E0CED" w:rsidP="000E0CED">
                      <w:pPr>
                        <w:spacing w:after="0"/>
                        <w:rPr>
                          <w:rFonts w:cs="Arial"/>
                          <w:sz w:val="24"/>
                          <w:szCs w:val="24"/>
                          <w:lang w:val="ru-RU"/>
                        </w:rPr>
                      </w:pPr>
                    </w:p>
                    <w:p w14:paraId="36DA0240" w14:textId="77777777" w:rsidR="007E1C94" w:rsidRPr="004D690A" w:rsidRDefault="004D690A" w:rsidP="00767656">
                      <w:pPr>
                        <w:pStyle w:val="NoSpacing"/>
                        <w:rPr>
                          <w:sz w:val="20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lang w:val="ru-RU"/>
                        </w:rPr>
                        <w:t>РЕАЛЬНОСТЬ</w:t>
                      </w:r>
                      <w:r w:rsidR="000E0CED" w:rsidRPr="004D690A">
                        <w:rPr>
                          <w:rFonts w:ascii="Myriad Pro" w:hAnsi="Myriad Pro"/>
                          <w:color w:val="EA6312" w:themeColor="accent2"/>
                          <w:sz w:val="24"/>
                          <w:lang w:val="ru-RU"/>
                        </w:rPr>
                        <w:t>:</w:t>
                      </w:r>
                      <w:r w:rsidR="000E0CED" w:rsidRPr="00767656">
                        <w:rPr>
                          <w:rFonts w:ascii="Myriad Pro" w:hAnsi="Myriad Pro"/>
                          <w:color w:val="EA6312" w:themeColor="accent2"/>
                          <w:sz w:val="24"/>
                        </w:rPr>
                        <w:t> </w:t>
                      </w:r>
                      <w:r w:rsidR="007E1C94" w:rsidRPr="004D690A">
                        <w:rPr>
                          <w:sz w:val="20"/>
                          <w:lang w:val="ru-RU"/>
                        </w:rPr>
                        <w:t xml:space="preserve">Каждый человек испытывает трудности. Первый год </w:t>
                      </w:r>
                      <w:r w:rsidR="00BD3624">
                        <w:rPr>
                          <w:sz w:val="20"/>
                          <w:lang w:val="ru-RU"/>
                        </w:rPr>
                        <w:t>в учебном заведении может быть очень сложным. Выход</w:t>
                      </w:r>
                      <w:r w:rsidR="007E1C94" w:rsidRPr="004D690A">
                        <w:rPr>
                          <w:sz w:val="20"/>
                          <w:lang w:val="ru-RU"/>
                        </w:rPr>
                        <w:t xml:space="preserve"> в том, ч</w:t>
                      </w:r>
                      <w:r w:rsidR="00BD3624">
                        <w:rPr>
                          <w:sz w:val="20"/>
                          <w:lang w:val="ru-RU"/>
                        </w:rPr>
                        <w:t>тобы найти поддержку, обратиться за помощью, и выступить на защиту</w:t>
                      </w:r>
                      <w:r w:rsidR="007E1C94" w:rsidRPr="004D690A">
                        <w:rPr>
                          <w:sz w:val="20"/>
                          <w:lang w:val="ru-RU"/>
                        </w:rPr>
                        <w:t xml:space="preserve"> своих</w:t>
                      </w:r>
                      <w:r w:rsidR="007E1C94" w:rsidRPr="004D690A">
                        <w:rPr>
                          <w:sz w:val="20"/>
                        </w:rPr>
                        <w:t> </w:t>
                      </w:r>
                      <w:r w:rsidR="00BD3624">
                        <w:rPr>
                          <w:sz w:val="20"/>
                          <w:lang w:val="ru-RU"/>
                        </w:rPr>
                        <w:t>потребностей</w:t>
                      </w:r>
                      <w:r w:rsidR="007E1C94" w:rsidRPr="004D690A">
                        <w:rPr>
                          <w:sz w:val="20"/>
                          <w:lang w:val="ru-RU"/>
                        </w:rPr>
                        <w:t>.</w:t>
                      </w:r>
                      <w:r w:rsidR="007E1C94" w:rsidRPr="004D690A">
                        <w:rPr>
                          <w:sz w:val="20"/>
                        </w:rPr>
                        <w:t> </w:t>
                      </w:r>
                    </w:p>
                    <w:p w14:paraId="64950F97" w14:textId="77777777" w:rsidR="00767656" w:rsidRPr="004D690A" w:rsidRDefault="00767656" w:rsidP="00767656">
                      <w:pPr>
                        <w:pStyle w:val="NoSpacing"/>
                        <w:rPr>
                          <w:color w:val="EA6312" w:themeColor="accent2"/>
                          <w:sz w:val="20"/>
                          <w:lang w:val="ru-RU"/>
                        </w:rPr>
                      </w:pPr>
                    </w:p>
                    <w:p w14:paraId="4583F27D" w14:textId="77777777" w:rsidR="00A6431A" w:rsidRDefault="00BD3624" w:rsidP="00767656">
                      <w:pPr>
                        <w:pStyle w:val="NoSpacing"/>
                        <w:rPr>
                          <w:sz w:val="20"/>
                          <w:lang w:val="ru-RU"/>
                        </w:rPr>
                      </w:pPr>
                      <w:r>
                        <w:rPr>
                          <w:sz w:val="20"/>
                          <w:lang w:val="ru-RU"/>
                        </w:rPr>
                        <w:t>Если студенты переживают тяжелое</w:t>
                      </w:r>
                      <w:r w:rsidR="007E1C94" w:rsidRPr="004D690A">
                        <w:rPr>
                          <w:sz w:val="20"/>
                          <w:lang w:val="ru-RU"/>
                        </w:rPr>
                        <w:t xml:space="preserve"> время эм</w:t>
                      </w:r>
                      <w:r>
                        <w:rPr>
                          <w:sz w:val="20"/>
                          <w:lang w:val="ru-RU"/>
                        </w:rPr>
                        <w:t>оционально, они должны подумать</w:t>
                      </w:r>
                      <w:r w:rsidR="00A6431A">
                        <w:rPr>
                          <w:sz w:val="20"/>
                          <w:lang w:val="ru-RU"/>
                        </w:rPr>
                        <w:t xml:space="preserve"> о встрече с консультантом по психическому здоровью в их колледже</w:t>
                      </w:r>
                      <w:r w:rsidR="007E1C94" w:rsidRPr="004D690A">
                        <w:rPr>
                          <w:sz w:val="20"/>
                          <w:lang w:val="ru-RU"/>
                        </w:rPr>
                        <w:t xml:space="preserve">. Эти консультанты могут помочь, если студенты чувствуют себя одиноко, </w:t>
                      </w:r>
                      <w:r w:rsidR="00A6431A">
                        <w:rPr>
                          <w:sz w:val="20"/>
                          <w:lang w:val="ru-RU"/>
                        </w:rPr>
                        <w:t xml:space="preserve">в </w:t>
                      </w:r>
                      <w:r w:rsidR="007E1C94" w:rsidRPr="004D690A">
                        <w:rPr>
                          <w:sz w:val="20"/>
                          <w:lang w:val="ru-RU"/>
                        </w:rPr>
                        <w:t xml:space="preserve">депрессии или </w:t>
                      </w:r>
                      <w:r w:rsidR="00A6431A">
                        <w:rPr>
                          <w:sz w:val="20"/>
                          <w:lang w:val="ru-RU"/>
                        </w:rPr>
                        <w:t>имеют другие личные</w:t>
                      </w:r>
                      <w:r w:rsidR="007E1C94" w:rsidRPr="004D690A">
                        <w:rPr>
                          <w:sz w:val="20"/>
                          <w:lang w:val="ru-RU"/>
                        </w:rPr>
                        <w:t xml:space="preserve"> проблем</w:t>
                      </w:r>
                      <w:r w:rsidR="00A6431A">
                        <w:rPr>
                          <w:sz w:val="20"/>
                          <w:lang w:val="ru-RU"/>
                        </w:rPr>
                        <w:t>ы</w:t>
                      </w:r>
                      <w:r w:rsidR="007E1C94" w:rsidRPr="004D690A">
                        <w:rPr>
                          <w:sz w:val="20"/>
                          <w:lang w:val="ru-RU"/>
                        </w:rPr>
                        <w:t xml:space="preserve">. Большинство колледжей предлагают бесплатные консультации </w:t>
                      </w:r>
                      <w:r w:rsidR="00A6431A">
                        <w:rPr>
                          <w:sz w:val="20"/>
                          <w:lang w:val="ru-RU"/>
                        </w:rPr>
                        <w:t>через медицинские центры на кампусе</w:t>
                      </w:r>
                      <w:r w:rsidR="007E1C94" w:rsidRPr="004D690A">
                        <w:rPr>
                          <w:sz w:val="20"/>
                          <w:lang w:val="ru-RU"/>
                        </w:rPr>
                        <w:t xml:space="preserve">. </w:t>
                      </w:r>
                    </w:p>
                    <w:p w14:paraId="71FA8F0E" w14:textId="77777777" w:rsidR="00A6431A" w:rsidRDefault="00A6431A" w:rsidP="00767656">
                      <w:pPr>
                        <w:pStyle w:val="NoSpacing"/>
                        <w:rPr>
                          <w:sz w:val="20"/>
                          <w:lang w:val="ru-RU"/>
                        </w:rPr>
                      </w:pPr>
                    </w:p>
                    <w:p w14:paraId="344F10A3" w14:textId="77777777" w:rsidR="00767656" w:rsidRPr="004D690A" w:rsidRDefault="007E1C94" w:rsidP="00767656">
                      <w:pPr>
                        <w:pStyle w:val="NoSpacing"/>
                        <w:rPr>
                          <w:sz w:val="20"/>
                          <w:lang w:val="ru-RU"/>
                        </w:rPr>
                      </w:pPr>
                      <w:r w:rsidRPr="004D690A">
                        <w:rPr>
                          <w:sz w:val="20"/>
                          <w:lang w:val="ru-RU"/>
                        </w:rPr>
                        <w:t>Если</w:t>
                      </w:r>
                      <w:r w:rsidR="00A6431A">
                        <w:rPr>
                          <w:sz w:val="20"/>
                          <w:lang w:val="ru-RU"/>
                        </w:rPr>
                        <w:t xml:space="preserve"> у студентов есть</w:t>
                      </w:r>
                      <w:r w:rsidR="00536869">
                        <w:rPr>
                          <w:sz w:val="20"/>
                          <w:lang w:val="ru-RU"/>
                        </w:rPr>
                        <w:t xml:space="preserve"> проблемы с их классами</w:t>
                      </w:r>
                      <w:r w:rsidRPr="004D690A">
                        <w:rPr>
                          <w:sz w:val="20"/>
                          <w:lang w:val="ru-RU"/>
                        </w:rPr>
                        <w:t>,</w:t>
                      </w:r>
                      <w:r w:rsidRPr="004D690A">
                        <w:rPr>
                          <w:sz w:val="20"/>
                        </w:rPr>
                        <w:t> </w:t>
                      </w:r>
                      <w:r w:rsidR="00536869">
                        <w:rPr>
                          <w:sz w:val="20"/>
                          <w:lang w:val="ru-RU"/>
                        </w:rPr>
                        <w:t>они должны узнать, если в их учебном заведении</w:t>
                      </w:r>
                      <w:r w:rsidRPr="004D690A">
                        <w:rPr>
                          <w:sz w:val="20"/>
                          <w:lang w:val="ru-RU"/>
                        </w:rPr>
                        <w:t xml:space="preserve"> </w:t>
                      </w:r>
                      <w:r w:rsidR="00536869">
                        <w:rPr>
                          <w:sz w:val="20"/>
                          <w:lang w:val="ru-RU"/>
                        </w:rPr>
                        <w:t>есть</w:t>
                      </w:r>
                      <w:r w:rsidR="00536869">
                        <w:rPr>
                          <w:rFonts w:cs="Times New Roman"/>
                          <w:sz w:val="20"/>
                          <w:lang w:val="ru-RU"/>
                        </w:rPr>
                        <w:t xml:space="preserve"> центр</w:t>
                      </w:r>
                      <w:r w:rsidRPr="004D690A">
                        <w:rPr>
                          <w:rFonts w:cs="Times New Roman"/>
                          <w:sz w:val="20"/>
                          <w:lang w:val="ru-RU"/>
                        </w:rPr>
                        <w:t xml:space="preserve"> </w:t>
                      </w:r>
                      <w:r w:rsidR="00536869">
                        <w:rPr>
                          <w:rFonts w:cs="Times New Roman"/>
                          <w:sz w:val="20"/>
                          <w:lang w:val="ru-RU"/>
                        </w:rPr>
                        <w:t>репетиторства или центр помощи с письменными работами</w:t>
                      </w:r>
                      <w:r w:rsidRPr="004D690A">
                        <w:rPr>
                          <w:rFonts w:cs="Times New Roman"/>
                          <w:sz w:val="20"/>
                          <w:lang w:val="ru-RU"/>
                        </w:rPr>
                        <w:t xml:space="preserve"> (и для студентов, которые имеют право, </w:t>
                      </w:r>
                      <w:r w:rsidR="00536869">
                        <w:rPr>
                          <w:rFonts w:cs="Times New Roman"/>
                          <w:sz w:val="20"/>
                          <w:lang w:val="ru-RU"/>
                        </w:rPr>
                        <w:t xml:space="preserve">также </w:t>
                      </w:r>
                      <w:r w:rsidRPr="004D690A">
                        <w:rPr>
                          <w:rFonts w:cs="Times New Roman"/>
                          <w:sz w:val="20"/>
                          <w:lang w:val="ru-RU"/>
                        </w:rPr>
                        <w:t>услуги для инвалидов).</w:t>
                      </w:r>
                      <w:r w:rsidRPr="004D690A">
                        <w:rPr>
                          <w:rFonts w:cs="Times New Roman"/>
                          <w:sz w:val="20"/>
                        </w:rPr>
                        <w:t> </w:t>
                      </w:r>
                    </w:p>
                    <w:p w14:paraId="583DFD21" w14:textId="77777777" w:rsidR="00767656" w:rsidRPr="004D690A" w:rsidRDefault="00767656" w:rsidP="00767656">
                      <w:pPr>
                        <w:pStyle w:val="NoSpacing"/>
                        <w:rPr>
                          <w:sz w:val="20"/>
                          <w:lang w:val="ru-RU"/>
                        </w:rPr>
                      </w:pPr>
                      <w:r w:rsidRPr="004D690A">
                        <w:rPr>
                          <w:sz w:val="20"/>
                          <w:lang w:val="ru-RU"/>
                        </w:rPr>
                        <w:t>Напомните ребенку:</w:t>
                      </w:r>
                      <w:r w:rsidR="00536869" w:rsidRPr="004D690A">
                        <w:rPr>
                          <w:sz w:val="20"/>
                          <w:lang w:val="ru-RU"/>
                        </w:rPr>
                        <w:t xml:space="preserve"> </w:t>
                      </w:r>
                    </w:p>
                    <w:p w14:paraId="5D24B281" w14:textId="77777777" w:rsidR="00767656" w:rsidRPr="004D690A" w:rsidRDefault="00536869" w:rsidP="00535F99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0"/>
                          <w:lang w:val="ru-RU"/>
                        </w:rPr>
                      </w:pPr>
                      <w:r>
                        <w:rPr>
                          <w:sz w:val="20"/>
                          <w:lang w:val="ru-RU"/>
                        </w:rPr>
                        <w:t>Важно обраща</w:t>
                      </w:r>
                      <w:r w:rsidRPr="004D690A">
                        <w:rPr>
                          <w:sz w:val="20"/>
                          <w:lang w:val="ru-RU"/>
                        </w:rPr>
                        <w:t>ться за помощью</w:t>
                      </w:r>
                      <w:r>
                        <w:rPr>
                          <w:sz w:val="20"/>
                          <w:lang w:val="ru-RU"/>
                        </w:rPr>
                        <w:t>.</w:t>
                      </w:r>
                    </w:p>
                    <w:p w14:paraId="63E0DEB2" w14:textId="77777777" w:rsidR="00767656" w:rsidRPr="004D690A" w:rsidRDefault="00536869" w:rsidP="00535F99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0"/>
                          <w:lang w:val="ru-RU"/>
                        </w:rPr>
                      </w:pPr>
                      <w:r>
                        <w:rPr>
                          <w:sz w:val="20"/>
                          <w:lang w:val="ru-RU"/>
                        </w:rPr>
                        <w:t>В</w:t>
                      </w:r>
                      <w:r w:rsidRPr="004D690A">
                        <w:rPr>
                          <w:sz w:val="20"/>
                          <w:lang w:val="ru-RU"/>
                        </w:rPr>
                        <w:t xml:space="preserve"> колледже, вы должны выступать за себя.</w:t>
                      </w:r>
                    </w:p>
                    <w:p w14:paraId="44CC38B7" w14:textId="77777777" w:rsidR="00767656" w:rsidRPr="004D690A" w:rsidRDefault="00536869" w:rsidP="00535F99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0"/>
                          <w:lang w:val="ru-RU"/>
                        </w:rPr>
                      </w:pPr>
                      <w:r>
                        <w:rPr>
                          <w:sz w:val="20"/>
                          <w:lang w:val="ru-RU"/>
                        </w:rPr>
                        <w:t>Каждый сталкивается с трудностями</w:t>
                      </w:r>
                      <w:r w:rsidRPr="004D690A">
                        <w:rPr>
                          <w:sz w:val="20"/>
                          <w:lang w:val="ru-RU"/>
                        </w:rPr>
                        <w:t>.</w:t>
                      </w:r>
                      <w:r w:rsidRPr="004D690A">
                        <w:rPr>
                          <w:sz w:val="20"/>
                        </w:rPr>
                        <w:t> </w:t>
                      </w:r>
                    </w:p>
                    <w:p w14:paraId="69A8AD74" w14:textId="77777777" w:rsidR="00767656" w:rsidRPr="004D690A" w:rsidRDefault="00536869" w:rsidP="00535F99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14"/>
                          <w:lang w:val="ru-RU"/>
                        </w:rPr>
                      </w:pPr>
                      <w:r>
                        <w:rPr>
                          <w:sz w:val="20"/>
                          <w:lang w:val="ru-RU"/>
                        </w:rPr>
                        <w:t>Станет</w:t>
                      </w:r>
                      <w:r w:rsidR="00767656" w:rsidRPr="004D690A">
                        <w:rPr>
                          <w:sz w:val="20"/>
                          <w:lang w:val="ru-RU"/>
                        </w:rPr>
                        <w:t xml:space="preserve"> лег</w:t>
                      </w:r>
                      <w:r>
                        <w:rPr>
                          <w:sz w:val="20"/>
                          <w:lang w:val="ru-RU"/>
                        </w:rPr>
                        <w:t>че, если проявить настойчивость</w:t>
                      </w:r>
                      <w:r w:rsidR="00767656" w:rsidRPr="004D690A">
                        <w:rPr>
                          <w:sz w:val="20"/>
                          <w:lang w:val="ru-RU"/>
                        </w:rPr>
                        <w:t>, и п</w:t>
                      </w:r>
                      <w:r>
                        <w:rPr>
                          <w:sz w:val="20"/>
                          <w:lang w:val="ru-RU"/>
                        </w:rPr>
                        <w:t>олучить необходимую поддержку</w:t>
                      </w:r>
                      <w:r w:rsidR="00767656" w:rsidRPr="004D690A">
                        <w:rPr>
                          <w:sz w:val="20"/>
                          <w:lang w:val="ru-RU"/>
                        </w:rPr>
                        <w:t>.</w:t>
                      </w:r>
                    </w:p>
                    <w:p w14:paraId="07132757" w14:textId="77777777" w:rsidR="0045478F" w:rsidRPr="004D690A" w:rsidRDefault="0045478F" w:rsidP="00AC643F">
                      <w:pPr>
                        <w:jc w:val="right"/>
                        <w:rPr>
                          <w:rFonts w:cs="Arial"/>
                          <w:sz w:val="16"/>
                          <w:szCs w:val="2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05535" w:rsidRPr="00781C88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FCEF62F" wp14:editId="71C7598A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208597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0859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F5AC2A" w14:textId="77777777" w:rsidR="004D690A" w:rsidRDefault="004D690A" w:rsidP="004D690A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18DA7E2F" w14:textId="77777777" w:rsidR="004D690A" w:rsidRPr="007577CB" w:rsidRDefault="004D690A" w:rsidP="004D690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ое мероприятие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11278A06" w14:textId="77777777" w:rsidR="004D690A" w:rsidRPr="00152066" w:rsidRDefault="004D690A" w:rsidP="004D690A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 w:rsidRPr="00152066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34E6BD74" w14:textId="77777777" w:rsidR="004D690A" w:rsidRPr="00434A59" w:rsidRDefault="004D690A" w:rsidP="004D690A">
                            <w:pPr>
                              <w:rPr>
                                <w:lang w:val="ru-RU"/>
                              </w:rPr>
                            </w:pPr>
                          </w:p>
                          <w:p w14:paraId="12FEEA9A" w14:textId="77777777" w:rsidR="00781C88" w:rsidRPr="004D690A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EF62F" id="_x0000_s1034" type="#_x0000_t202" style="position:absolute;margin-left:180.75pt;margin-top:5.25pt;width:385.05pt;height:164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" filled="f" strokecolor="#d9d9d9">
                <v:textbox>
                  <w:txbxContent>
                    <w:p w14:paraId="11F5AC2A" w14:textId="77777777" w:rsidR="004D690A" w:rsidRDefault="004D690A" w:rsidP="004D690A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18DA7E2F" w14:textId="77777777" w:rsidR="004D690A" w:rsidRPr="007577CB" w:rsidRDefault="004D690A" w:rsidP="004D690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ое мероприятие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11278A06" w14:textId="77777777" w:rsidR="004D690A" w:rsidRPr="00152066" w:rsidRDefault="004D690A" w:rsidP="004D690A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r w:rsidRPr="00152066">
                            <w:rPr>
                              <w:rStyle w:val="PlaceholderText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34E6BD74" w14:textId="77777777" w:rsidR="004D690A" w:rsidRPr="00434A59" w:rsidRDefault="004D690A" w:rsidP="004D690A">
                      <w:pPr>
                        <w:rPr>
                          <w:lang w:val="ru-RU"/>
                        </w:rPr>
                      </w:pPr>
                    </w:p>
                    <w:p w14:paraId="12FEEA9A" w14:textId="77777777" w:rsidR="00781C88" w:rsidRPr="004D690A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C2F5B4" wp14:editId="5D58A386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E9AABF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4E484BB6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68D555E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C2F5B4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7BE9AABF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4E484BB6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68D555E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DDA11B7" w14:textId="77777777" w:rsidR="00671A4B" w:rsidRP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86412B" wp14:editId="357EE145">
                <wp:simplePos x="0" y="0"/>
                <wp:positionH relativeFrom="column">
                  <wp:posOffset>2295525</wp:posOffset>
                </wp:positionH>
                <wp:positionV relativeFrom="paragraph">
                  <wp:posOffset>2086609</wp:posOffset>
                </wp:positionV>
                <wp:extent cx="4922352" cy="555307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55530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850A3C" w14:textId="77777777" w:rsidR="004D690A" w:rsidRDefault="004D690A" w:rsidP="004D690A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 ученика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42E6646E" w14:textId="77777777" w:rsidR="00E84FC2" w:rsidRPr="00022325" w:rsidRDefault="00271C49" w:rsidP="00605535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Подготовьте</w:t>
                            </w:r>
                            <w:r w:rsidR="00E84FC2"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 бюджет на следующий год.</w:t>
                            </w:r>
                            <w:r w:rsidR="00E84FC2" w:rsidRPr="00022325">
                              <w:rPr>
                                <w:b/>
                                <w:sz w:val="21"/>
                                <w:szCs w:val="21"/>
                              </w:rPr>
                              <w:t> 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Если вы не 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делали этого ранее, </w:t>
                            </w:r>
                            <w:r w:rsidR="00EF53F1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то 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теперь самое время, чтобы научиться управлять расходами и счета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ми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</w:p>
                          <w:p w14:paraId="1BA7B87D" w14:textId="77777777" w:rsidR="00771051" w:rsidRPr="00022325" w:rsidRDefault="00271C49" w:rsidP="00605535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Выпускной</w:t>
                            </w:r>
                            <w:r w:rsidR="00E84FC2"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!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</w:rPr>
                              <w:t> 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Держите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голову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повыше и празднуйте ваш успех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. Однак</w:t>
                            </w:r>
                            <w:r w:rsidR="003520B6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о, если вы не получили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диплом</w:t>
                            </w:r>
                            <w:r w:rsidR="003520B6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а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, в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ы </w:t>
                            </w:r>
                            <w:r w:rsidR="003520B6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еще 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можете продолжить ваше среднее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образ</w:t>
                            </w:r>
                            <w:r w:rsidR="003520B6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ование. И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вы можете все еще 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иметь право на стипендию «Связь с колледжем»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(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</w:rPr>
                              <w:t>College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</w:rPr>
                              <w:t>Bound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</w:rPr>
                              <w:t>Scholarship</w:t>
                            </w:r>
                            <w:r w:rsidR="003520B6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)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, </w:t>
                            </w:r>
                            <w:r w:rsidR="003520B6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даже если выпуститесь со школы позже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. </w:t>
                            </w:r>
                            <w:r w:rsidR="003520B6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(Сюда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не входят </w:t>
                            </w:r>
                            <w:r w:rsidR="003520B6" w:rsidRPr="00022325">
                              <w:rPr>
                                <w:sz w:val="21"/>
                                <w:szCs w:val="21"/>
                              </w:rPr>
                              <w:t>GED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)</w:t>
                            </w:r>
                          </w:p>
                          <w:p w14:paraId="0C5D55CD" w14:textId="77777777" w:rsidR="00E84FC2" w:rsidRPr="00022325" w:rsidRDefault="003520B6" w:rsidP="00605535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П</w:t>
                            </w:r>
                            <w:r w:rsidR="00E84FC2"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ланирует</w:t>
                            </w:r>
                            <w:r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е</w:t>
                            </w:r>
                            <w:r w:rsidR="00E84FC2"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 жить на кампусе?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</w:rPr>
                              <w:t> 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Время начинать паковать вещи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! Обратите внимание на указания вашего 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колледжа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о том, что с собой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взять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. Не тратьт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е деньги на предметы, которые вам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не 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будут нужны, или 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для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которых не будет места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</w:p>
                          <w:p w14:paraId="73B14A66" w14:textId="77777777" w:rsidR="00605535" w:rsidRPr="00022325" w:rsidRDefault="003520B6" w:rsidP="00022325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spacing w:after="240"/>
                              <w:rPr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Посетите</w:t>
                            </w:r>
                            <w:r w:rsidR="00E84FC2"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Ориентацию для </w:t>
                            </w:r>
                            <w:r w:rsidR="00E84FC2"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первокурсник</w:t>
                            </w:r>
                            <w:r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ов/новых</w:t>
                            </w:r>
                            <w:r w:rsidR="00E84FC2"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 студент</w:t>
                            </w:r>
                            <w:r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ов</w:t>
                            </w:r>
                            <w:r w:rsidR="00E84FC2"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,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</w:rPr>
                              <w:t> 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чтобы узнать о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б академических и студенческих службах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, которые помогут вам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на протяжении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ваш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ей учебной </w:t>
                            </w:r>
                            <w:r w:rsidR="00022325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карьеры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в 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колледж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е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. </w:t>
                            </w:r>
                          </w:p>
                          <w:p w14:paraId="73801C58" w14:textId="77777777" w:rsidR="00854BA0" w:rsidRPr="004D690A" w:rsidRDefault="004D690A" w:rsidP="004D690A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  <w:lang w:val="ru-RU"/>
                              </w:rPr>
                              <w:t>Контрольный список для семьи</w:t>
                            </w:r>
                          </w:p>
                          <w:p w14:paraId="14CC4E63" w14:textId="77777777" w:rsidR="00E84FC2" w:rsidRPr="00022325" w:rsidRDefault="00022325" w:rsidP="00605535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П</w:t>
                            </w:r>
                            <w:r w:rsidR="00E84FC2"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омо</w:t>
                            </w:r>
                            <w:r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гите вашему подростку</w:t>
                            </w:r>
                            <w:r w:rsidR="00E84FC2"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 подготовить бюджет на следующий год.</w:t>
                            </w:r>
                            <w:r w:rsidR="00E84FC2" w:rsidRPr="00022325">
                              <w:rPr>
                                <w:b/>
                                <w:sz w:val="21"/>
                                <w:szCs w:val="21"/>
                              </w:rPr>
                              <w:t> </w:t>
                            </w:r>
                          </w:p>
                          <w:p w14:paraId="7CE7ED86" w14:textId="77777777" w:rsidR="00E84FC2" w:rsidRPr="00022325" w:rsidRDefault="00E84FC2" w:rsidP="00605535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Если ваш ребенок будет жить</w:t>
                            </w:r>
                            <w:r w:rsidRPr="00022325">
                              <w:rPr>
                                <w:b/>
                                <w:sz w:val="21"/>
                                <w:szCs w:val="21"/>
                              </w:rPr>
                              <w:t> </w:t>
                            </w:r>
                            <w:r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на кампусе,</w:t>
                            </w:r>
                            <w:r w:rsidRPr="00022325">
                              <w:rPr>
                                <w:b/>
                                <w:sz w:val="21"/>
                                <w:szCs w:val="21"/>
                              </w:rPr>
                              <w:t> </w:t>
                            </w:r>
                            <w:r w:rsidR="00022325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обратите внимание на указания вашего колледжа о том, что с собой взять</w:t>
                            </w:r>
                            <w:r w:rsidR="00EF53F1">
                              <w:rPr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</w:p>
                          <w:p w14:paraId="68902B68" w14:textId="77777777" w:rsidR="00E84FC2" w:rsidRPr="00022325" w:rsidRDefault="00022325" w:rsidP="00605535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1"/>
                                <w:szCs w:val="21"/>
                                <w:lang w:val="ru-RU"/>
                              </w:rPr>
                            </w:pPr>
                            <w:r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Убедитесь, что ваш подросток посети</w:t>
                            </w:r>
                            <w:r w:rsidR="00E84FC2"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т </w:t>
                            </w:r>
                            <w:r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Ориентацию для первокурсников/новых студентов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. Также поощр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ите вашего ребенка к участию в 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программе «О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пыт</w:t>
                            </w:r>
                            <w:r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первого года», если таковая имеется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.</w:t>
                            </w:r>
                            <w:r w:rsidR="00CD14BC" w:rsidRPr="00022325">
                              <w:rPr>
                                <w:sz w:val="21"/>
                                <w:szCs w:val="21"/>
                              </w:rPr>
                              <w:t> </w:t>
                            </w:r>
                            <w:r w:rsidR="00C15688">
                              <w:rPr>
                                <w:sz w:val="21"/>
                                <w:szCs w:val="21"/>
                                <w:lang w:val="ru-RU"/>
                              </w:rPr>
                              <w:t>Если родители приглашены</w:t>
                            </w:r>
                            <w:r w:rsidR="00CD14BC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, вы также должны присутствовать.</w:t>
                            </w:r>
                            <w:r w:rsidR="00CD14BC" w:rsidRPr="00022325">
                              <w:rPr>
                                <w:sz w:val="21"/>
                                <w:szCs w:val="21"/>
                              </w:rPr>
                              <w:t> </w:t>
                            </w:r>
                          </w:p>
                          <w:p w14:paraId="7DDE2D30" w14:textId="77777777" w:rsidR="00E84FC2" w:rsidRPr="00C15688" w:rsidRDefault="00C15688" w:rsidP="00605535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1"/>
                                <w:szCs w:val="21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Поощрите вашего ребенка </w:t>
                            </w:r>
                            <w:r w:rsidR="00E84FC2"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узнать</w:t>
                            </w:r>
                            <w:r w:rsidR="00535F99"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, какие ресурсы </w:t>
                            </w:r>
                            <w:r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предлагает </w:t>
                            </w:r>
                            <w:r w:rsidR="00535F99" w:rsidRPr="00022325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колледж,</w:t>
                            </w:r>
                            <w:r w:rsidR="00535F99" w:rsidRPr="00022325">
                              <w:rPr>
                                <w:b/>
                                <w:sz w:val="21"/>
                                <w:szCs w:val="21"/>
                              </w:rPr>
                              <w:t> </w:t>
                            </w:r>
                            <w:r w:rsidR="00E84FC2" w:rsidRPr="00022325">
                              <w:rPr>
                                <w:sz w:val="21"/>
                                <w:szCs w:val="21"/>
                                <w:lang w:val="ru-RU"/>
                              </w:rPr>
                              <w:t>ч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тобы помочь ученикам при переходе со школы в колледж,</w:t>
                            </w:r>
                            <w:r w:rsidR="00EF53F1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и предоставить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личную, финансовую и академическую поддержку, а также поддержку в вопросах здоровья.</w:t>
                            </w:r>
                            <w:r w:rsidR="00E84FC2" w:rsidRPr="00022325">
                              <w:rPr>
                                <w:b/>
                                <w:sz w:val="21"/>
                                <w:szCs w:val="21"/>
                              </w:rPr>
                              <w:t> </w:t>
                            </w:r>
                            <w:r w:rsidR="00E84FC2" w:rsidRPr="00C15688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Например, </w:t>
                            </w:r>
                            <w:r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есть ли в учебном заведении</w:t>
                            </w:r>
                            <w:r w:rsidR="00E84FC2" w:rsidRPr="00022325">
                              <w:rPr>
                                <w:b/>
                                <w:sz w:val="21"/>
                                <w:szCs w:val="21"/>
                              </w:rPr>
                              <w:t> </w:t>
                            </w:r>
                            <w:r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программа </w:t>
                            </w:r>
                            <w:r w:rsidRPr="00C15688">
                              <w:rPr>
                                <w:b/>
                                <w:sz w:val="21"/>
                                <w:szCs w:val="21"/>
                              </w:rPr>
                              <w:t>TRiO</w:t>
                            </w:r>
                            <w:r w:rsidRPr="00C15688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 w:rsidRPr="00C15688">
                              <w:rPr>
                                <w:b/>
                                <w:sz w:val="21"/>
                                <w:szCs w:val="21"/>
                              </w:rPr>
                              <w:t>SSS</w:t>
                            </w:r>
                            <w:r w:rsidR="00E84FC2" w:rsidRPr="00C15688">
                              <w:rPr>
                                <w:b/>
                                <w:sz w:val="21"/>
                                <w:szCs w:val="21"/>
                                <w:lang w:val="ru-RU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86412B" id="_x0000_s1036" type="#_x0000_t202" style="position:absolute;margin-left:180.75pt;margin-top:164.3pt;width:387.6pt;height:437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" fillcolor="#e1eee8 [663]" stroked="f">
                <v:textbox>
                  <w:txbxContent>
                    <w:p w14:paraId="18850A3C" w14:textId="77777777" w:rsidR="004D690A" w:rsidRDefault="004D690A" w:rsidP="004D690A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 ученика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42E6646E" w14:textId="77777777" w:rsidR="00E84FC2" w:rsidRPr="00022325" w:rsidRDefault="00271C49" w:rsidP="00605535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1"/>
                          <w:szCs w:val="21"/>
                          <w:lang w:val="ru-RU"/>
                        </w:rPr>
                      </w:pPr>
                      <w:r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Подготовьте</w:t>
                      </w:r>
                      <w:r w:rsidR="00E84FC2"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 xml:space="preserve"> бюджет на следующий год.</w:t>
                      </w:r>
                      <w:r w:rsidR="00E84FC2" w:rsidRPr="00022325">
                        <w:rPr>
                          <w:b/>
                          <w:sz w:val="21"/>
                          <w:szCs w:val="21"/>
                        </w:rPr>
                        <w:t> 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Если вы не 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делали этого ранее, </w:t>
                      </w:r>
                      <w:r w:rsidR="00EF53F1">
                        <w:rPr>
                          <w:sz w:val="21"/>
                          <w:szCs w:val="21"/>
                          <w:lang w:val="ru-RU"/>
                        </w:rPr>
                        <w:t xml:space="preserve">то 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>теперь самое время, чтобы научиться управлять расходами и счета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>ми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>.</w:t>
                      </w:r>
                    </w:p>
                    <w:p w14:paraId="1BA7B87D" w14:textId="77777777" w:rsidR="00771051" w:rsidRPr="00022325" w:rsidRDefault="00271C49" w:rsidP="00605535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1"/>
                          <w:szCs w:val="21"/>
                          <w:lang w:val="ru-RU"/>
                        </w:rPr>
                      </w:pPr>
                      <w:r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Выпускной</w:t>
                      </w:r>
                      <w:r w:rsidR="00E84FC2"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!</w:t>
                      </w:r>
                      <w:r w:rsidR="00E84FC2" w:rsidRPr="00022325">
                        <w:rPr>
                          <w:sz w:val="21"/>
                          <w:szCs w:val="21"/>
                        </w:rPr>
                        <w:t> 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>Держите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 голову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 повыше и празднуйте ваш успех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>. Однак</w:t>
                      </w:r>
                      <w:r w:rsidR="003520B6" w:rsidRPr="00022325">
                        <w:rPr>
                          <w:sz w:val="21"/>
                          <w:szCs w:val="21"/>
                          <w:lang w:val="ru-RU"/>
                        </w:rPr>
                        <w:t>о, если вы не получили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>диплом</w:t>
                      </w:r>
                      <w:r w:rsidR="003520B6" w:rsidRPr="00022325">
                        <w:rPr>
                          <w:sz w:val="21"/>
                          <w:szCs w:val="21"/>
                          <w:lang w:val="ru-RU"/>
                        </w:rPr>
                        <w:t>а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>, в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ы </w:t>
                      </w:r>
                      <w:r w:rsidR="003520B6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еще 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>можете продолжить ваше среднее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 образ</w:t>
                      </w:r>
                      <w:r w:rsidR="003520B6" w:rsidRPr="00022325">
                        <w:rPr>
                          <w:sz w:val="21"/>
                          <w:szCs w:val="21"/>
                          <w:lang w:val="ru-RU"/>
                        </w:rPr>
                        <w:t>ование. И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 вы можете все еще 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>иметь право на стипендию «Связь с колледжем»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 (</w:t>
                      </w:r>
                      <w:r w:rsidR="00E84FC2" w:rsidRPr="00022325">
                        <w:rPr>
                          <w:sz w:val="21"/>
                          <w:szCs w:val="21"/>
                        </w:rPr>
                        <w:t>College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="00E84FC2" w:rsidRPr="00022325">
                        <w:rPr>
                          <w:sz w:val="21"/>
                          <w:szCs w:val="21"/>
                        </w:rPr>
                        <w:t>Bound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="00E84FC2" w:rsidRPr="00022325">
                        <w:rPr>
                          <w:sz w:val="21"/>
                          <w:szCs w:val="21"/>
                        </w:rPr>
                        <w:t>Scholarship</w:t>
                      </w:r>
                      <w:r w:rsidR="003520B6" w:rsidRPr="00022325">
                        <w:rPr>
                          <w:sz w:val="21"/>
                          <w:szCs w:val="21"/>
                          <w:lang w:val="ru-RU"/>
                        </w:rPr>
                        <w:t>)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, </w:t>
                      </w:r>
                      <w:r w:rsidR="003520B6" w:rsidRPr="00022325">
                        <w:rPr>
                          <w:sz w:val="21"/>
                          <w:szCs w:val="21"/>
                          <w:lang w:val="ru-RU"/>
                        </w:rPr>
                        <w:t>даже если выпуститесь со школы позже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. </w:t>
                      </w:r>
                      <w:r w:rsidR="003520B6" w:rsidRPr="00022325">
                        <w:rPr>
                          <w:sz w:val="21"/>
                          <w:szCs w:val="21"/>
                          <w:lang w:val="ru-RU"/>
                        </w:rPr>
                        <w:t>(Сюда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 не входят </w:t>
                      </w:r>
                      <w:r w:rsidR="003520B6" w:rsidRPr="00022325">
                        <w:rPr>
                          <w:sz w:val="21"/>
                          <w:szCs w:val="21"/>
                        </w:rPr>
                        <w:t>GED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>)</w:t>
                      </w:r>
                    </w:p>
                    <w:p w14:paraId="0C5D55CD" w14:textId="77777777" w:rsidR="00E84FC2" w:rsidRPr="00022325" w:rsidRDefault="003520B6" w:rsidP="00605535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1"/>
                          <w:szCs w:val="21"/>
                          <w:lang w:val="ru-RU"/>
                        </w:rPr>
                      </w:pPr>
                      <w:r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П</w:t>
                      </w:r>
                      <w:r w:rsidR="00E84FC2"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ланирует</w:t>
                      </w:r>
                      <w:r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е</w:t>
                      </w:r>
                      <w:r w:rsidR="00E84FC2"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 xml:space="preserve"> жить на кампусе?</w:t>
                      </w:r>
                      <w:r w:rsidR="00E84FC2" w:rsidRPr="00022325">
                        <w:rPr>
                          <w:sz w:val="21"/>
                          <w:szCs w:val="21"/>
                        </w:rPr>
                        <w:t> 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>Время начинать паковать вещи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! Обратите внимание на указания вашего 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>колледжа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 о том, что с собой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 взять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>. Не тратьт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>е деньги на предметы, которые вам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 не 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будут нужны, или 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>для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 которых не будет места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>.</w:t>
                      </w:r>
                    </w:p>
                    <w:p w14:paraId="73B14A66" w14:textId="77777777" w:rsidR="00605535" w:rsidRPr="00022325" w:rsidRDefault="003520B6" w:rsidP="00022325">
                      <w:pPr>
                        <w:pStyle w:val="NoSpacing"/>
                        <w:numPr>
                          <w:ilvl w:val="0"/>
                          <w:numId w:val="5"/>
                        </w:numPr>
                        <w:spacing w:after="240"/>
                        <w:rPr>
                          <w:sz w:val="21"/>
                          <w:szCs w:val="21"/>
                          <w:lang w:val="ru-RU"/>
                        </w:rPr>
                      </w:pPr>
                      <w:r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Посетите</w:t>
                      </w:r>
                      <w:r w:rsidR="00E84FC2"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 xml:space="preserve">Ориентацию для </w:t>
                      </w:r>
                      <w:r w:rsidR="00E84FC2"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первокурсник</w:t>
                      </w:r>
                      <w:r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ов/новых</w:t>
                      </w:r>
                      <w:r w:rsidR="00E84FC2"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 xml:space="preserve"> студент</w:t>
                      </w:r>
                      <w:r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ов</w:t>
                      </w:r>
                      <w:r w:rsidR="00E84FC2"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,</w:t>
                      </w:r>
                      <w:r w:rsidR="00E84FC2" w:rsidRPr="00022325">
                        <w:rPr>
                          <w:sz w:val="21"/>
                          <w:szCs w:val="21"/>
                        </w:rPr>
                        <w:t> 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>чтобы узнать о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>б академических и студенческих службах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>, которые помогут вам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 на протяжении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 ваш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ей учебной </w:t>
                      </w:r>
                      <w:r w:rsidR="00022325" w:rsidRPr="00022325">
                        <w:rPr>
                          <w:sz w:val="21"/>
                          <w:szCs w:val="21"/>
                          <w:lang w:val="ru-RU"/>
                        </w:rPr>
                        <w:t>карьеры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в 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>колледж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>е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. </w:t>
                      </w:r>
                    </w:p>
                    <w:p w14:paraId="73801C58" w14:textId="77777777" w:rsidR="00854BA0" w:rsidRPr="004D690A" w:rsidRDefault="004D690A" w:rsidP="004D690A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szCs w:val="2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szCs w:val="24"/>
                          <w:lang w:val="ru-RU"/>
                        </w:rPr>
                        <w:t>Контрольный список для семьи</w:t>
                      </w:r>
                    </w:p>
                    <w:p w14:paraId="14CC4E63" w14:textId="77777777" w:rsidR="00E84FC2" w:rsidRPr="00022325" w:rsidRDefault="00022325" w:rsidP="00605535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1"/>
                          <w:szCs w:val="21"/>
                          <w:lang w:val="ru-RU"/>
                        </w:rPr>
                      </w:pPr>
                      <w:r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П</w:t>
                      </w:r>
                      <w:r w:rsidR="00E84FC2"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омо</w:t>
                      </w:r>
                      <w:r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гите вашему подростку</w:t>
                      </w:r>
                      <w:r w:rsidR="00E84FC2"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 xml:space="preserve"> подготовить бюджет на следующий год.</w:t>
                      </w:r>
                      <w:r w:rsidR="00E84FC2" w:rsidRPr="00022325">
                        <w:rPr>
                          <w:b/>
                          <w:sz w:val="21"/>
                          <w:szCs w:val="21"/>
                        </w:rPr>
                        <w:t> </w:t>
                      </w:r>
                    </w:p>
                    <w:p w14:paraId="7CE7ED86" w14:textId="77777777" w:rsidR="00E84FC2" w:rsidRPr="00022325" w:rsidRDefault="00E84FC2" w:rsidP="00605535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1"/>
                          <w:szCs w:val="21"/>
                          <w:lang w:val="ru-RU"/>
                        </w:rPr>
                      </w:pPr>
                      <w:r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Если ваш ребенок будет жить</w:t>
                      </w:r>
                      <w:r w:rsidRPr="00022325">
                        <w:rPr>
                          <w:b/>
                          <w:sz w:val="21"/>
                          <w:szCs w:val="21"/>
                        </w:rPr>
                        <w:t> </w:t>
                      </w:r>
                      <w:r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на кампусе,</w:t>
                      </w:r>
                      <w:r w:rsidRPr="00022325">
                        <w:rPr>
                          <w:b/>
                          <w:sz w:val="21"/>
                          <w:szCs w:val="21"/>
                        </w:rPr>
                        <w:t> </w:t>
                      </w:r>
                      <w:r w:rsidR="00022325" w:rsidRPr="00022325">
                        <w:rPr>
                          <w:sz w:val="21"/>
                          <w:szCs w:val="21"/>
                          <w:lang w:val="ru-RU"/>
                        </w:rPr>
                        <w:t>обратите внимание на указания вашего колледжа о том, что с собой взять</w:t>
                      </w:r>
                      <w:r w:rsidR="00EF53F1">
                        <w:rPr>
                          <w:sz w:val="21"/>
                          <w:szCs w:val="21"/>
                          <w:lang w:val="ru-RU"/>
                        </w:rPr>
                        <w:t>.</w:t>
                      </w:r>
                    </w:p>
                    <w:p w14:paraId="68902B68" w14:textId="77777777" w:rsidR="00E84FC2" w:rsidRPr="00022325" w:rsidRDefault="00022325" w:rsidP="00605535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1"/>
                          <w:szCs w:val="21"/>
                          <w:lang w:val="ru-RU"/>
                        </w:rPr>
                      </w:pPr>
                      <w:r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Убедитесь, что ваш подросток посети</w:t>
                      </w:r>
                      <w:r w:rsidR="00E84FC2"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 xml:space="preserve">т </w:t>
                      </w:r>
                      <w:r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Ориентацию для первокурсников/новых студентов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>. Также поощр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ите вашего ребенка к участию в 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>программе «О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>пыт</w:t>
                      </w:r>
                      <w:r w:rsidRPr="00022325">
                        <w:rPr>
                          <w:sz w:val="21"/>
                          <w:szCs w:val="21"/>
                          <w:lang w:val="ru-RU"/>
                        </w:rPr>
                        <w:t xml:space="preserve"> первого года», если таковая имеется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>.</w:t>
                      </w:r>
                      <w:r w:rsidR="00CD14BC" w:rsidRPr="00022325">
                        <w:rPr>
                          <w:sz w:val="21"/>
                          <w:szCs w:val="21"/>
                        </w:rPr>
                        <w:t> </w:t>
                      </w:r>
                      <w:r w:rsidR="00C15688">
                        <w:rPr>
                          <w:sz w:val="21"/>
                          <w:szCs w:val="21"/>
                          <w:lang w:val="ru-RU"/>
                        </w:rPr>
                        <w:t>Если родители приглашены</w:t>
                      </w:r>
                      <w:r w:rsidR="00CD14BC" w:rsidRPr="00022325">
                        <w:rPr>
                          <w:sz w:val="21"/>
                          <w:szCs w:val="21"/>
                          <w:lang w:val="ru-RU"/>
                        </w:rPr>
                        <w:t>, вы также должны присутствовать.</w:t>
                      </w:r>
                      <w:r w:rsidR="00CD14BC" w:rsidRPr="00022325">
                        <w:rPr>
                          <w:sz w:val="21"/>
                          <w:szCs w:val="21"/>
                        </w:rPr>
                        <w:t> </w:t>
                      </w:r>
                    </w:p>
                    <w:p w14:paraId="7DDE2D30" w14:textId="77777777" w:rsidR="00E84FC2" w:rsidRPr="00C15688" w:rsidRDefault="00C15688" w:rsidP="00605535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1"/>
                          <w:szCs w:val="21"/>
                          <w:lang w:val="ru-RU"/>
                        </w:rPr>
                      </w:pPr>
                      <w:r>
                        <w:rPr>
                          <w:b/>
                          <w:sz w:val="21"/>
                          <w:szCs w:val="21"/>
                          <w:lang w:val="ru-RU"/>
                        </w:rPr>
                        <w:t xml:space="preserve">Поощрите вашего ребенка </w:t>
                      </w:r>
                      <w:r w:rsidR="00E84FC2"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узнать</w:t>
                      </w:r>
                      <w:r w:rsidR="00535F99"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 xml:space="preserve">, какие ресурсы </w:t>
                      </w:r>
                      <w:r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 xml:space="preserve">предлагает </w:t>
                      </w:r>
                      <w:r w:rsidR="00535F99" w:rsidRPr="00022325">
                        <w:rPr>
                          <w:b/>
                          <w:sz w:val="21"/>
                          <w:szCs w:val="21"/>
                          <w:lang w:val="ru-RU"/>
                        </w:rPr>
                        <w:t>колледж,</w:t>
                      </w:r>
                      <w:r w:rsidR="00535F99" w:rsidRPr="00022325">
                        <w:rPr>
                          <w:b/>
                          <w:sz w:val="21"/>
                          <w:szCs w:val="21"/>
                        </w:rPr>
                        <w:t> </w:t>
                      </w:r>
                      <w:r w:rsidR="00E84FC2" w:rsidRPr="00022325">
                        <w:rPr>
                          <w:sz w:val="21"/>
                          <w:szCs w:val="21"/>
                          <w:lang w:val="ru-RU"/>
                        </w:rPr>
                        <w:t>ч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тобы помочь ученикам при переходе со школы в колледж,</w:t>
                      </w:r>
                      <w:r w:rsidR="00EF53F1">
                        <w:rPr>
                          <w:sz w:val="21"/>
                          <w:szCs w:val="21"/>
                          <w:lang w:val="ru-RU"/>
                        </w:rPr>
                        <w:t xml:space="preserve"> и предоставить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 xml:space="preserve"> личную, финансовую и академическую поддержку, а также поддержку в вопросах здоровья.</w:t>
                      </w:r>
                      <w:r w:rsidR="00E84FC2" w:rsidRPr="00022325">
                        <w:rPr>
                          <w:b/>
                          <w:sz w:val="21"/>
                          <w:szCs w:val="21"/>
                        </w:rPr>
                        <w:t> </w:t>
                      </w:r>
                      <w:r w:rsidR="00E84FC2" w:rsidRPr="00C15688">
                        <w:rPr>
                          <w:b/>
                          <w:sz w:val="21"/>
                          <w:szCs w:val="21"/>
                          <w:lang w:val="ru-RU"/>
                        </w:rPr>
                        <w:t xml:space="preserve">Например, </w:t>
                      </w:r>
                      <w:r>
                        <w:rPr>
                          <w:b/>
                          <w:sz w:val="21"/>
                          <w:szCs w:val="21"/>
                          <w:lang w:val="ru-RU"/>
                        </w:rPr>
                        <w:t>есть ли в учебном заведении</w:t>
                      </w:r>
                      <w:r w:rsidR="00E84FC2" w:rsidRPr="00022325">
                        <w:rPr>
                          <w:b/>
                          <w:sz w:val="21"/>
                          <w:szCs w:val="21"/>
                        </w:rPr>
                        <w:t> </w:t>
                      </w:r>
                      <w:r>
                        <w:rPr>
                          <w:b/>
                          <w:sz w:val="21"/>
                          <w:szCs w:val="21"/>
                          <w:lang w:val="ru-RU"/>
                        </w:rPr>
                        <w:t xml:space="preserve">программа </w:t>
                      </w:r>
                      <w:r w:rsidRPr="00C15688">
                        <w:rPr>
                          <w:b/>
                          <w:sz w:val="21"/>
                          <w:szCs w:val="21"/>
                        </w:rPr>
                        <w:t>TRiO</w:t>
                      </w:r>
                      <w:r w:rsidRPr="00C15688">
                        <w:rPr>
                          <w:b/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 w:rsidRPr="00C15688">
                        <w:rPr>
                          <w:b/>
                          <w:sz w:val="21"/>
                          <w:szCs w:val="21"/>
                        </w:rPr>
                        <w:t>SSS</w:t>
                      </w:r>
                      <w:r w:rsidR="00E84FC2" w:rsidRPr="00C15688">
                        <w:rPr>
                          <w:b/>
                          <w:sz w:val="21"/>
                          <w:szCs w:val="21"/>
                          <w:lang w:val="ru-RU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ABB4D" w14:textId="77777777" w:rsidR="00D0302F" w:rsidRDefault="00D0302F" w:rsidP="009909CD">
      <w:pPr>
        <w:spacing w:after="0" w:line="240" w:lineRule="auto"/>
      </w:pPr>
      <w:r>
        <w:separator/>
      </w:r>
    </w:p>
  </w:endnote>
  <w:endnote w:type="continuationSeparator" w:id="0">
    <w:p w14:paraId="507B3A5C" w14:textId="77777777" w:rsidR="00D0302F" w:rsidRDefault="00D0302F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9D031" w14:textId="77777777" w:rsidR="0048257F" w:rsidRDefault="004825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21006" w14:textId="77777777" w:rsidR="009057D3" w:rsidRDefault="009057D3" w:rsidP="009057D3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09E48CCA" wp14:editId="1FF9D516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98D878D" w14:textId="352F40F9" w:rsidR="009057D3" w:rsidRPr="004D690A" w:rsidRDefault="004D690A" w:rsidP="004D690A">
    <w:pPr>
      <w:pStyle w:val="Footer"/>
      <w:jc w:val="center"/>
      <w:rPr>
        <w:lang w:val="ru-RU"/>
      </w:rPr>
    </w:pPr>
    <w:r>
      <w:rPr>
        <w:rFonts w:ascii="Myriad Pro" w:hAnsi="Myriad Pro"/>
        <w:sz w:val="24"/>
        <w:szCs w:val="36"/>
        <w:lang w:val="ru-RU"/>
      </w:rPr>
      <w:t>Посетите</w:t>
    </w:r>
    <w:r>
      <w:rPr>
        <w:rFonts w:ascii="Myriad Pro" w:hAnsi="Myriad Pro"/>
        <w:sz w:val="24"/>
        <w:szCs w:val="36"/>
      </w:rPr>
      <w:t> </w:t>
    </w:r>
    <w:hyperlink r:id="rId2" w:history="1">
      <w:r w:rsidR="0048257F" w:rsidRPr="0033661C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48257F">
      <w:rPr>
        <w:rFonts w:ascii="Myriad Pro" w:hAnsi="Myriad Pro"/>
        <w:sz w:val="24"/>
        <w:szCs w:val="36"/>
      </w:rPr>
      <w:t xml:space="preserve"> </w:t>
    </w:r>
    <w:r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4FA54" w14:textId="77777777" w:rsidR="0048257F" w:rsidRDefault="004825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4D4F4" w14:textId="77777777" w:rsidR="00D0302F" w:rsidRDefault="00D0302F" w:rsidP="009909CD">
      <w:pPr>
        <w:spacing w:after="0" w:line="240" w:lineRule="auto"/>
      </w:pPr>
      <w:r>
        <w:separator/>
      </w:r>
    </w:p>
  </w:footnote>
  <w:footnote w:type="continuationSeparator" w:id="0">
    <w:p w14:paraId="6BE7E270" w14:textId="77777777" w:rsidR="00D0302F" w:rsidRDefault="00D0302F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9A16D" w14:textId="77777777" w:rsidR="0048257F" w:rsidRDefault="004825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CA58C" w14:textId="77777777" w:rsidR="0048257F" w:rsidRDefault="004825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3CAE6" w14:textId="77777777" w:rsidR="0048257F" w:rsidRDefault="004825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80A22"/>
    <w:multiLevelType w:val="hybridMultilevel"/>
    <w:tmpl w:val="53E4AF4A"/>
    <w:lvl w:ilvl="0" w:tplc="344A4BD4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D22D3"/>
    <w:multiLevelType w:val="hybridMultilevel"/>
    <w:tmpl w:val="5942A7C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AC0A50"/>
    <w:multiLevelType w:val="hybridMultilevel"/>
    <w:tmpl w:val="91480FA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FF4C21"/>
    <w:multiLevelType w:val="hybridMultilevel"/>
    <w:tmpl w:val="C0B225E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D92708"/>
    <w:multiLevelType w:val="hybridMultilevel"/>
    <w:tmpl w:val="9FB67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E1NjG2NLAwtTRX0lEKTi0uzszPAykwrAUAl9uTiSwAAAA="/>
  </w:docVars>
  <w:rsids>
    <w:rsidRoot w:val="001B2141"/>
    <w:rsid w:val="00022325"/>
    <w:rsid w:val="00023E72"/>
    <w:rsid w:val="00076C3A"/>
    <w:rsid w:val="000C40B8"/>
    <w:rsid w:val="000D20E1"/>
    <w:rsid w:val="000E0CED"/>
    <w:rsid w:val="000E6D06"/>
    <w:rsid w:val="000F4D1F"/>
    <w:rsid w:val="001006E1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266A00"/>
    <w:rsid w:val="00271C49"/>
    <w:rsid w:val="00275C50"/>
    <w:rsid w:val="00277AD9"/>
    <w:rsid w:val="00287F5E"/>
    <w:rsid w:val="002D5A0C"/>
    <w:rsid w:val="00324A7D"/>
    <w:rsid w:val="003520B6"/>
    <w:rsid w:val="00356A1E"/>
    <w:rsid w:val="00370512"/>
    <w:rsid w:val="003736EB"/>
    <w:rsid w:val="003A596D"/>
    <w:rsid w:val="003D435B"/>
    <w:rsid w:val="003E771B"/>
    <w:rsid w:val="00402769"/>
    <w:rsid w:val="00406591"/>
    <w:rsid w:val="00414D69"/>
    <w:rsid w:val="00421F0A"/>
    <w:rsid w:val="004336FC"/>
    <w:rsid w:val="00436814"/>
    <w:rsid w:val="004543DF"/>
    <w:rsid w:val="0045478F"/>
    <w:rsid w:val="0047425E"/>
    <w:rsid w:val="0048257F"/>
    <w:rsid w:val="004C0389"/>
    <w:rsid w:val="004D131D"/>
    <w:rsid w:val="004D690A"/>
    <w:rsid w:val="005326F5"/>
    <w:rsid w:val="00532A29"/>
    <w:rsid w:val="00535F99"/>
    <w:rsid w:val="00536869"/>
    <w:rsid w:val="00571AEF"/>
    <w:rsid w:val="005D5656"/>
    <w:rsid w:val="005E3E86"/>
    <w:rsid w:val="00602942"/>
    <w:rsid w:val="00605535"/>
    <w:rsid w:val="0061785D"/>
    <w:rsid w:val="006207D8"/>
    <w:rsid w:val="00622246"/>
    <w:rsid w:val="00643DDC"/>
    <w:rsid w:val="00645074"/>
    <w:rsid w:val="00661D0B"/>
    <w:rsid w:val="00671A4B"/>
    <w:rsid w:val="00675C1D"/>
    <w:rsid w:val="00685C13"/>
    <w:rsid w:val="00696E04"/>
    <w:rsid w:val="006A0A8C"/>
    <w:rsid w:val="006B340B"/>
    <w:rsid w:val="006F45EA"/>
    <w:rsid w:val="0070210A"/>
    <w:rsid w:val="00724F5F"/>
    <w:rsid w:val="00743153"/>
    <w:rsid w:val="00760C7A"/>
    <w:rsid w:val="00761661"/>
    <w:rsid w:val="00767656"/>
    <w:rsid w:val="00771051"/>
    <w:rsid w:val="00781C88"/>
    <w:rsid w:val="00784F1D"/>
    <w:rsid w:val="00790717"/>
    <w:rsid w:val="007C3299"/>
    <w:rsid w:val="007D1944"/>
    <w:rsid w:val="007E0452"/>
    <w:rsid w:val="007E1C94"/>
    <w:rsid w:val="007F6F23"/>
    <w:rsid w:val="008020C0"/>
    <w:rsid w:val="00811068"/>
    <w:rsid w:val="008110A7"/>
    <w:rsid w:val="00841577"/>
    <w:rsid w:val="00854BA0"/>
    <w:rsid w:val="00862933"/>
    <w:rsid w:val="00874387"/>
    <w:rsid w:val="008916E0"/>
    <w:rsid w:val="00894233"/>
    <w:rsid w:val="008A4FE5"/>
    <w:rsid w:val="008C02B8"/>
    <w:rsid w:val="008C6CD8"/>
    <w:rsid w:val="008F484C"/>
    <w:rsid w:val="009057D3"/>
    <w:rsid w:val="00917F7B"/>
    <w:rsid w:val="00940823"/>
    <w:rsid w:val="009523AE"/>
    <w:rsid w:val="0095282D"/>
    <w:rsid w:val="00967766"/>
    <w:rsid w:val="00972CAE"/>
    <w:rsid w:val="00980FFC"/>
    <w:rsid w:val="00981E73"/>
    <w:rsid w:val="009909CD"/>
    <w:rsid w:val="009B09EE"/>
    <w:rsid w:val="009B4D70"/>
    <w:rsid w:val="009C6715"/>
    <w:rsid w:val="009D625C"/>
    <w:rsid w:val="009E0635"/>
    <w:rsid w:val="00A25076"/>
    <w:rsid w:val="00A448B3"/>
    <w:rsid w:val="00A51106"/>
    <w:rsid w:val="00A6431A"/>
    <w:rsid w:val="00A810E8"/>
    <w:rsid w:val="00A924DC"/>
    <w:rsid w:val="00AC643F"/>
    <w:rsid w:val="00AC67ED"/>
    <w:rsid w:val="00B044CD"/>
    <w:rsid w:val="00B53C93"/>
    <w:rsid w:val="00B646B2"/>
    <w:rsid w:val="00B84392"/>
    <w:rsid w:val="00B907E9"/>
    <w:rsid w:val="00B91A1C"/>
    <w:rsid w:val="00BC460B"/>
    <w:rsid w:val="00BD2358"/>
    <w:rsid w:val="00BD3320"/>
    <w:rsid w:val="00BD3624"/>
    <w:rsid w:val="00BF154F"/>
    <w:rsid w:val="00C124B0"/>
    <w:rsid w:val="00C15688"/>
    <w:rsid w:val="00C7202C"/>
    <w:rsid w:val="00C8734F"/>
    <w:rsid w:val="00C91747"/>
    <w:rsid w:val="00C93B0D"/>
    <w:rsid w:val="00CA36F6"/>
    <w:rsid w:val="00CD14BC"/>
    <w:rsid w:val="00CD2DEC"/>
    <w:rsid w:val="00CD6DB0"/>
    <w:rsid w:val="00CE5BCB"/>
    <w:rsid w:val="00CF1D50"/>
    <w:rsid w:val="00D0302F"/>
    <w:rsid w:val="00D14F9D"/>
    <w:rsid w:val="00D257AF"/>
    <w:rsid w:val="00D321C2"/>
    <w:rsid w:val="00D5473B"/>
    <w:rsid w:val="00D823A8"/>
    <w:rsid w:val="00DE4EC4"/>
    <w:rsid w:val="00E07AB9"/>
    <w:rsid w:val="00E1055A"/>
    <w:rsid w:val="00E12A94"/>
    <w:rsid w:val="00E352E3"/>
    <w:rsid w:val="00E562E0"/>
    <w:rsid w:val="00E60298"/>
    <w:rsid w:val="00E75EAA"/>
    <w:rsid w:val="00E805E9"/>
    <w:rsid w:val="00E84FC2"/>
    <w:rsid w:val="00EF53F1"/>
    <w:rsid w:val="00F010F1"/>
    <w:rsid w:val="00F03301"/>
    <w:rsid w:val="00F20339"/>
    <w:rsid w:val="00F35BE3"/>
    <w:rsid w:val="00F40A18"/>
    <w:rsid w:val="00F56DB3"/>
    <w:rsid w:val="00F83176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449D7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paragraph" w:customStyle="1" w:styleId="Default">
    <w:name w:val="Default"/>
    <w:rsid w:val="007C3299"/>
    <w:pPr>
      <w:autoSpaceDE w:val="0"/>
      <w:autoSpaceDN w:val="0"/>
      <w:adjustRightInd w:val="0"/>
      <w:spacing w:after="0" w:line="240" w:lineRule="auto"/>
    </w:pPr>
    <w:rPr>
      <w:rFonts w:ascii="Franklin Gothic Heavy" w:hAnsi="Franklin Gothic Heavy" w:cs="Franklin Gothic Heavy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7C3299"/>
    <w:rPr>
      <w:rFonts w:cs="Franklin Gothic Heavy"/>
      <w:b/>
      <w:bCs/>
      <w:color w:val="000000"/>
      <w:sz w:val="28"/>
      <w:szCs w:val="28"/>
    </w:rPr>
  </w:style>
  <w:style w:type="paragraph" w:customStyle="1" w:styleId="Pa1">
    <w:name w:val="Pa1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character" w:customStyle="1" w:styleId="A7">
    <w:name w:val="A7"/>
    <w:uiPriority w:val="99"/>
    <w:rsid w:val="007C3299"/>
    <w:rPr>
      <w:rFonts w:cs="Franklin Gothic Heavy"/>
      <w:b/>
      <w:bCs/>
      <w:color w:val="000000"/>
    </w:rPr>
  </w:style>
  <w:style w:type="character" w:customStyle="1" w:styleId="A2">
    <w:name w:val="A2"/>
    <w:uiPriority w:val="99"/>
    <w:rsid w:val="007C3299"/>
    <w:rPr>
      <w:rFonts w:cs="Franklin Gothic Heavy"/>
      <w:b/>
      <w:bCs/>
      <w:color w:val="000000"/>
      <w:sz w:val="64"/>
      <w:szCs w:val="64"/>
    </w:rPr>
  </w:style>
  <w:style w:type="paragraph" w:customStyle="1" w:styleId="Pa2">
    <w:name w:val="Pa2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paragraph" w:customStyle="1" w:styleId="Pa3">
    <w:name w:val="Pa3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4825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5B387CD49514E08BEB8E2D501AE3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F79ED7-15F2-44B0-952B-851540D3799E}"/>
      </w:docPartPr>
      <w:docPartBody>
        <w:p w:rsidR="00CD49E0" w:rsidRDefault="00D933E1" w:rsidP="00D933E1">
          <w:pPr>
            <w:pStyle w:val="15B387CD49514E08BEB8E2D501AE303E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A89C608490AC42008AC3BEAE847D3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40BC1-6A7E-4519-BD6D-76F6A2816A5D}"/>
      </w:docPartPr>
      <w:docPartBody>
        <w:p w:rsidR="00CD49E0" w:rsidRDefault="00D933E1" w:rsidP="00D933E1">
          <w:pPr>
            <w:pStyle w:val="A89C608490AC42008AC3BEAE847D3867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95278"/>
    <w:rsid w:val="004D1936"/>
    <w:rsid w:val="008B0559"/>
    <w:rsid w:val="008C7997"/>
    <w:rsid w:val="00A31BA8"/>
    <w:rsid w:val="00A523FA"/>
    <w:rsid w:val="00BD4B9E"/>
    <w:rsid w:val="00CD49E0"/>
    <w:rsid w:val="00D93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33E1"/>
  </w:style>
  <w:style w:type="paragraph" w:customStyle="1" w:styleId="15B387CD49514E08BEB8E2D501AE303E">
    <w:name w:val="15B387CD49514E08BEB8E2D501AE303E"/>
    <w:rsid w:val="00D933E1"/>
    <w:rPr>
      <w:lang w:val="uk-UA" w:eastAsia="uk-UA"/>
    </w:rPr>
  </w:style>
  <w:style w:type="paragraph" w:customStyle="1" w:styleId="A89C608490AC42008AC3BEAE847D3867">
    <w:name w:val="A89C608490AC42008AC3BEAE847D3867"/>
    <w:rsid w:val="00D933E1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26F02D8-00C5-47DF-B931-3290DEE415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7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</cp:revision>
  <cp:lastPrinted>2015-05-28T22:43:00Z</cp:lastPrinted>
  <dcterms:created xsi:type="dcterms:W3CDTF">2018-09-18T21:54:00Z</dcterms:created>
  <dcterms:modified xsi:type="dcterms:W3CDTF">2022-03-10T22:2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